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07A3B" w14:textId="378B918C" w:rsidR="00646705" w:rsidRPr="00B50F54" w:rsidRDefault="00210A0B" w:rsidP="00210A0B">
      <w:pPr>
        <w:pStyle w:val="Heading1"/>
        <w:rPr>
          <w:rStyle w:val="IntenseReference"/>
          <w:rFonts w:ascii="Times New Roman" w:hAnsi="Times New Roman" w:cs="Times New Roman"/>
          <w:b w:val="0"/>
          <w:bCs w:val="0"/>
          <w:smallCaps w:val="0"/>
          <w:color w:val="2F5496" w:themeColor="accent1" w:themeShade="BF"/>
          <w:spacing w:val="0"/>
          <w:sz w:val="24"/>
          <w:szCs w:val="24"/>
        </w:rPr>
      </w:pPr>
      <w:r w:rsidRPr="00B50F54">
        <w:rPr>
          <w:rStyle w:val="IntenseReference"/>
          <w:rFonts w:ascii="Times New Roman" w:hAnsi="Times New Roman" w:cs="Times New Roman"/>
          <w:b w:val="0"/>
          <w:bCs w:val="0"/>
          <w:smallCaps w:val="0"/>
          <w:color w:val="2F5496" w:themeColor="accent1" w:themeShade="BF"/>
          <w:spacing w:val="0"/>
          <w:sz w:val="24"/>
          <w:szCs w:val="24"/>
        </w:rPr>
        <w:t>Requirements Definition</w:t>
      </w:r>
    </w:p>
    <w:p w14:paraId="775543EE" w14:textId="005B8261" w:rsidR="00210A0B" w:rsidRPr="00B50F54" w:rsidRDefault="00210A0B" w:rsidP="00210A0B">
      <w:pPr>
        <w:pStyle w:val="Heading2"/>
        <w:rPr>
          <w:rFonts w:ascii="Times New Roman" w:hAnsi="Times New Roman" w:cs="Times New Roman"/>
          <w:sz w:val="24"/>
          <w:szCs w:val="24"/>
        </w:rPr>
      </w:pPr>
      <w:r w:rsidRPr="00B50F54">
        <w:rPr>
          <w:rFonts w:ascii="Times New Roman" w:hAnsi="Times New Roman" w:cs="Times New Roman"/>
          <w:sz w:val="24"/>
          <w:szCs w:val="24"/>
        </w:rPr>
        <w:t>Group 1</w:t>
      </w:r>
    </w:p>
    <w:p w14:paraId="51A56089" w14:textId="5075426F" w:rsidR="00210A0B" w:rsidRPr="00B50F54" w:rsidRDefault="00210A0B" w:rsidP="00210A0B">
      <w:pPr>
        <w:rPr>
          <w:rFonts w:ascii="Times New Roman" w:hAnsi="Times New Roman" w:cs="Times New Roman"/>
          <w:sz w:val="24"/>
          <w:szCs w:val="24"/>
        </w:rPr>
      </w:pPr>
    </w:p>
    <w:p w14:paraId="3D827C4F" w14:textId="1BE5101D" w:rsidR="00210A0B" w:rsidRPr="00B50F54" w:rsidRDefault="00210A0B" w:rsidP="00210A0B">
      <w:pPr>
        <w:pStyle w:val="Title"/>
        <w:rPr>
          <w:rFonts w:ascii="Times New Roman" w:hAnsi="Times New Roman" w:cs="Times New Roman"/>
          <w:sz w:val="24"/>
          <w:szCs w:val="24"/>
        </w:rPr>
      </w:pPr>
      <w:r w:rsidRPr="00B50F54">
        <w:rPr>
          <w:rFonts w:ascii="Times New Roman" w:hAnsi="Times New Roman" w:cs="Times New Roman"/>
          <w:sz w:val="24"/>
          <w:szCs w:val="24"/>
        </w:rPr>
        <w:t>Job Find</w:t>
      </w:r>
    </w:p>
    <w:p w14:paraId="2160C058" w14:textId="17BFAC97" w:rsidR="00210A0B" w:rsidRPr="00B50F54" w:rsidRDefault="00210A0B" w:rsidP="00210A0B">
      <w:pPr>
        <w:rPr>
          <w:rFonts w:ascii="Times New Roman" w:hAnsi="Times New Roman" w:cs="Times New Roman"/>
          <w:sz w:val="24"/>
          <w:szCs w:val="24"/>
        </w:rPr>
      </w:pPr>
    </w:p>
    <w:p w14:paraId="2F4CCE4F" w14:textId="4D775E42" w:rsidR="00210A0B" w:rsidRPr="00B50F54" w:rsidRDefault="00210A0B" w:rsidP="00210A0B">
      <w:pPr>
        <w:pStyle w:val="Heading3"/>
        <w:rPr>
          <w:rStyle w:val="IntenseReference"/>
          <w:rFonts w:ascii="Times New Roman" w:hAnsi="Times New Roman" w:cs="Times New Roman"/>
          <w:b w:val="0"/>
          <w:bCs w:val="0"/>
          <w:smallCaps w:val="0"/>
          <w:color w:val="1F3763" w:themeColor="accent1" w:themeShade="7F"/>
          <w:spacing w:val="0"/>
        </w:rPr>
      </w:pPr>
      <w:r w:rsidRPr="00B50F54">
        <w:rPr>
          <w:rStyle w:val="IntenseReference"/>
          <w:rFonts w:ascii="Times New Roman" w:hAnsi="Times New Roman" w:cs="Times New Roman"/>
          <w:b w:val="0"/>
          <w:bCs w:val="0"/>
          <w:smallCaps w:val="0"/>
          <w:color w:val="1F3763" w:themeColor="accent1" w:themeShade="7F"/>
          <w:spacing w:val="0"/>
        </w:rPr>
        <w:t>Introduction and Context</w:t>
      </w:r>
    </w:p>
    <w:p w14:paraId="12C57ED1" w14:textId="21F1DE94" w:rsidR="00210A0B" w:rsidRPr="00B50F54" w:rsidRDefault="00210A0B" w:rsidP="00210A0B">
      <w:pPr>
        <w:rPr>
          <w:rFonts w:ascii="Times New Roman" w:hAnsi="Times New Roman" w:cs="Times New Roman"/>
          <w:sz w:val="24"/>
          <w:szCs w:val="24"/>
        </w:rPr>
      </w:pPr>
      <w:r w:rsidRPr="00B50F54">
        <w:rPr>
          <w:rFonts w:ascii="Times New Roman" w:hAnsi="Times New Roman" w:cs="Times New Roman"/>
          <w:sz w:val="24"/>
          <w:szCs w:val="24"/>
        </w:rPr>
        <w:t xml:space="preserve">The purpose of this </w:t>
      </w:r>
      <w:r w:rsidR="00FC4D9E">
        <w:rPr>
          <w:rFonts w:ascii="Times New Roman" w:hAnsi="Times New Roman" w:cs="Times New Roman"/>
          <w:sz w:val="24"/>
          <w:szCs w:val="24"/>
        </w:rPr>
        <w:t>project</w:t>
      </w:r>
      <w:r w:rsidRPr="00B50F54">
        <w:rPr>
          <w:rFonts w:ascii="Times New Roman" w:hAnsi="Times New Roman" w:cs="Times New Roman"/>
          <w:sz w:val="24"/>
          <w:szCs w:val="24"/>
        </w:rPr>
        <w:t xml:space="preserve"> is to </w:t>
      </w:r>
      <w:r w:rsidR="00FC4D9E">
        <w:rPr>
          <w:rFonts w:ascii="Times New Roman" w:hAnsi="Times New Roman" w:cs="Times New Roman"/>
          <w:sz w:val="24"/>
          <w:szCs w:val="24"/>
        </w:rPr>
        <w:t>build</w:t>
      </w:r>
      <w:r w:rsidRPr="00B50F54">
        <w:rPr>
          <w:rFonts w:ascii="Times New Roman" w:hAnsi="Times New Roman" w:cs="Times New Roman"/>
          <w:sz w:val="24"/>
          <w:szCs w:val="24"/>
        </w:rPr>
        <w:t xml:space="preserve"> a </w:t>
      </w:r>
      <w:r w:rsidR="00FC4D9E">
        <w:rPr>
          <w:rFonts w:ascii="Times New Roman" w:hAnsi="Times New Roman" w:cs="Times New Roman"/>
          <w:sz w:val="24"/>
          <w:szCs w:val="24"/>
        </w:rPr>
        <w:t xml:space="preserve">system </w:t>
      </w:r>
      <w:r w:rsidRPr="00B50F54">
        <w:rPr>
          <w:rFonts w:ascii="Times New Roman" w:hAnsi="Times New Roman" w:cs="Times New Roman"/>
          <w:sz w:val="24"/>
          <w:szCs w:val="24"/>
        </w:rPr>
        <w:t>for</w:t>
      </w:r>
      <w:r w:rsidR="00FC4D9E">
        <w:rPr>
          <w:rFonts w:ascii="Times New Roman" w:hAnsi="Times New Roman" w:cs="Times New Roman"/>
          <w:sz w:val="24"/>
          <w:szCs w:val="24"/>
        </w:rPr>
        <w:t xml:space="preserve"> facilitating</w:t>
      </w:r>
      <w:r w:rsidRPr="00B50F54">
        <w:rPr>
          <w:rFonts w:ascii="Times New Roman" w:hAnsi="Times New Roman" w:cs="Times New Roman"/>
          <w:sz w:val="24"/>
          <w:szCs w:val="24"/>
        </w:rPr>
        <w:t xml:space="preserve"> community yardwork </w:t>
      </w:r>
      <w:r w:rsidR="00FC4D9E">
        <w:rPr>
          <w:rFonts w:ascii="Times New Roman" w:hAnsi="Times New Roman" w:cs="Times New Roman"/>
          <w:sz w:val="24"/>
          <w:szCs w:val="24"/>
        </w:rPr>
        <w:t>job offers</w:t>
      </w:r>
      <w:r w:rsidRPr="00B50F54">
        <w:rPr>
          <w:rFonts w:ascii="Times New Roman" w:hAnsi="Times New Roman" w:cs="Times New Roman"/>
          <w:sz w:val="24"/>
          <w:szCs w:val="24"/>
        </w:rPr>
        <w:t xml:space="preserve">. </w:t>
      </w:r>
      <w:r w:rsidR="00305E79" w:rsidRPr="00B50F54">
        <w:rPr>
          <w:rFonts w:ascii="Times New Roman" w:hAnsi="Times New Roman" w:cs="Times New Roman"/>
          <w:sz w:val="24"/>
          <w:szCs w:val="24"/>
        </w:rPr>
        <w:t xml:space="preserve">It will serve as a profitable </w:t>
      </w:r>
      <w:r w:rsidR="00FC4D9E">
        <w:rPr>
          <w:rFonts w:ascii="Times New Roman" w:hAnsi="Times New Roman" w:cs="Times New Roman"/>
          <w:sz w:val="24"/>
          <w:szCs w:val="24"/>
        </w:rPr>
        <w:t>means</w:t>
      </w:r>
      <w:r w:rsidR="00305E79" w:rsidRPr="00B50F54">
        <w:rPr>
          <w:rFonts w:ascii="Times New Roman" w:hAnsi="Times New Roman" w:cs="Times New Roman"/>
          <w:sz w:val="24"/>
          <w:szCs w:val="24"/>
        </w:rPr>
        <w:t xml:space="preserve"> to match </w:t>
      </w:r>
      <w:r w:rsidR="00FC4D9E">
        <w:rPr>
          <w:rFonts w:ascii="Times New Roman" w:hAnsi="Times New Roman" w:cs="Times New Roman"/>
          <w:sz w:val="24"/>
          <w:szCs w:val="24"/>
        </w:rPr>
        <w:t>young workers with customers offering job</w:t>
      </w:r>
      <w:r w:rsidR="00353329">
        <w:rPr>
          <w:rFonts w:ascii="Times New Roman" w:hAnsi="Times New Roman" w:cs="Times New Roman"/>
          <w:sz w:val="24"/>
          <w:szCs w:val="24"/>
        </w:rPr>
        <w:t>s.</w:t>
      </w:r>
      <w:r w:rsidR="00305E79" w:rsidRPr="00B50F54">
        <w:rPr>
          <w:rFonts w:ascii="Times New Roman" w:hAnsi="Times New Roman" w:cs="Times New Roman"/>
          <w:sz w:val="24"/>
          <w:szCs w:val="24"/>
        </w:rPr>
        <w:t xml:space="preserve"> </w:t>
      </w:r>
      <w:r w:rsidR="003723ED" w:rsidRPr="00B50F54">
        <w:rPr>
          <w:rFonts w:ascii="Times New Roman" w:hAnsi="Times New Roman" w:cs="Times New Roman"/>
          <w:sz w:val="24"/>
          <w:szCs w:val="24"/>
        </w:rPr>
        <w:t xml:space="preserve">The site owner will not employ anyone, rather </w:t>
      </w:r>
      <w:r w:rsidR="00353329">
        <w:rPr>
          <w:rFonts w:ascii="Times New Roman" w:hAnsi="Times New Roman" w:cs="Times New Roman"/>
          <w:sz w:val="24"/>
          <w:szCs w:val="24"/>
        </w:rPr>
        <w:t>act</w:t>
      </w:r>
      <w:r w:rsidR="003723ED" w:rsidRPr="00B50F54">
        <w:rPr>
          <w:rFonts w:ascii="Times New Roman" w:hAnsi="Times New Roman" w:cs="Times New Roman"/>
          <w:sz w:val="24"/>
          <w:szCs w:val="24"/>
        </w:rPr>
        <w:t xml:space="preserve"> as a job finding </w:t>
      </w:r>
      <w:r w:rsidR="00353329">
        <w:rPr>
          <w:rFonts w:ascii="Times New Roman" w:hAnsi="Times New Roman" w:cs="Times New Roman"/>
          <w:sz w:val="24"/>
          <w:szCs w:val="24"/>
        </w:rPr>
        <w:t>provider</w:t>
      </w:r>
      <w:r w:rsidR="003723ED" w:rsidRPr="00B50F54">
        <w:rPr>
          <w:rFonts w:ascii="Times New Roman" w:hAnsi="Times New Roman" w:cs="Times New Roman"/>
          <w:sz w:val="24"/>
          <w:szCs w:val="24"/>
        </w:rPr>
        <w:t xml:space="preserve"> that receives a surcharge for making a connection between the customer and worker. </w:t>
      </w:r>
    </w:p>
    <w:p w14:paraId="59D74EC3" w14:textId="7FCC91FB" w:rsidR="006C5AA6" w:rsidRPr="00B50F54" w:rsidRDefault="003723ED" w:rsidP="00210A0B">
      <w:pPr>
        <w:rPr>
          <w:rFonts w:ascii="Times New Roman" w:hAnsi="Times New Roman" w:cs="Times New Roman"/>
          <w:sz w:val="24"/>
          <w:szCs w:val="24"/>
        </w:rPr>
      </w:pPr>
      <w:r w:rsidRPr="00B50F54">
        <w:rPr>
          <w:rFonts w:ascii="Times New Roman" w:hAnsi="Times New Roman" w:cs="Times New Roman"/>
          <w:sz w:val="24"/>
          <w:szCs w:val="24"/>
        </w:rPr>
        <w:t xml:space="preserve">To populate the </w:t>
      </w:r>
      <w:r w:rsidR="004F63FB">
        <w:rPr>
          <w:rFonts w:ascii="Times New Roman" w:hAnsi="Times New Roman" w:cs="Times New Roman"/>
          <w:sz w:val="24"/>
          <w:szCs w:val="24"/>
        </w:rPr>
        <w:t>system</w:t>
      </w:r>
      <w:r w:rsidRPr="00B50F54">
        <w:rPr>
          <w:rFonts w:ascii="Times New Roman" w:hAnsi="Times New Roman" w:cs="Times New Roman"/>
          <w:sz w:val="24"/>
          <w:szCs w:val="24"/>
        </w:rPr>
        <w:t xml:space="preserve"> with listings, customers will have the ability to sign up and post the type of job they have available, and when they are hoping to have it completed. They will also add a balance to conveniently handle payment to the worker that completes their job listing</w:t>
      </w:r>
      <w:r w:rsidR="00353329">
        <w:rPr>
          <w:rFonts w:ascii="Times New Roman" w:hAnsi="Times New Roman" w:cs="Times New Roman"/>
          <w:sz w:val="24"/>
          <w:szCs w:val="24"/>
        </w:rPr>
        <w:t>s</w:t>
      </w:r>
      <w:r w:rsidRPr="00B50F54">
        <w:rPr>
          <w:rFonts w:ascii="Times New Roman" w:hAnsi="Times New Roman" w:cs="Times New Roman"/>
          <w:sz w:val="24"/>
          <w:szCs w:val="24"/>
        </w:rPr>
        <w:t xml:space="preserve">. </w:t>
      </w:r>
      <w:r w:rsidR="006C5AA6" w:rsidRPr="00B50F54">
        <w:rPr>
          <w:rFonts w:ascii="Times New Roman" w:hAnsi="Times New Roman" w:cs="Times New Roman"/>
          <w:sz w:val="24"/>
          <w:szCs w:val="24"/>
        </w:rPr>
        <w:t xml:space="preserve">Once they have listed a job, the </w:t>
      </w:r>
      <w:r w:rsidR="004F63FB">
        <w:rPr>
          <w:rFonts w:ascii="Times New Roman" w:hAnsi="Times New Roman" w:cs="Times New Roman"/>
          <w:sz w:val="24"/>
          <w:szCs w:val="24"/>
        </w:rPr>
        <w:t>system</w:t>
      </w:r>
      <w:r w:rsidR="006C5AA6" w:rsidRPr="00B50F54">
        <w:rPr>
          <w:rFonts w:ascii="Times New Roman" w:hAnsi="Times New Roman" w:cs="Times New Roman"/>
          <w:sz w:val="24"/>
          <w:szCs w:val="24"/>
        </w:rPr>
        <w:t xml:space="preserve"> will match it with an available worker. </w:t>
      </w:r>
    </w:p>
    <w:p w14:paraId="3D400F57" w14:textId="4F3E3F57" w:rsidR="008B57E4" w:rsidRPr="00B50F54" w:rsidRDefault="002D2EDB" w:rsidP="00210A0B">
      <w:pPr>
        <w:rPr>
          <w:rFonts w:ascii="Times New Roman" w:hAnsi="Times New Roman" w:cs="Times New Roman"/>
          <w:sz w:val="24"/>
          <w:szCs w:val="24"/>
        </w:rPr>
      </w:pPr>
      <w:r w:rsidRPr="00B50F54">
        <w:rPr>
          <w:rFonts w:ascii="Times New Roman" w:hAnsi="Times New Roman" w:cs="Times New Roman"/>
          <w:sz w:val="24"/>
          <w:szCs w:val="24"/>
        </w:rPr>
        <w:t xml:space="preserve">The </w:t>
      </w:r>
      <w:r w:rsidR="00FC4D9E">
        <w:rPr>
          <w:rFonts w:ascii="Times New Roman" w:hAnsi="Times New Roman" w:cs="Times New Roman"/>
          <w:sz w:val="24"/>
          <w:szCs w:val="24"/>
        </w:rPr>
        <w:t>system</w:t>
      </w:r>
      <w:r w:rsidRPr="00B50F54">
        <w:rPr>
          <w:rFonts w:ascii="Times New Roman" w:hAnsi="Times New Roman" w:cs="Times New Roman"/>
          <w:sz w:val="24"/>
          <w:szCs w:val="24"/>
        </w:rPr>
        <w:t xml:space="preserve"> will allow workers to create accounts and set their availability. Jobs will be rewarded to workers on a fair basis, with a slight preference system in place for those with higher ratings from customer feedback. They may specify the type of jobs they’re willing to accept and will be notified when one is available. Once a job is accepted by a worker, they will receive contact information for the customer and be expected to complete the job. </w:t>
      </w:r>
    </w:p>
    <w:p w14:paraId="67F48166" w14:textId="6318E302" w:rsidR="006C5AA6" w:rsidRDefault="002D2EDB" w:rsidP="00210A0B">
      <w:pPr>
        <w:rPr>
          <w:rFonts w:ascii="Times New Roman" w:hAnsi="Times New Roman" w:cs="Times New Roman"/>
          <w:sz w:val="24"/>
          <w:szCs w:val="24"/>
        </w:rPr>
      </w:pPr>
      <w:r w:rsidRPr="00B50F54">
        <w:rPr>
          <w:rFonts w:ascii="Times New Roman" w:hAnsi="Times New Roman" w:cs="Times New Roman"/>
          <w:sz w:val="24"/>
          <w:szCs w:val="24"/>
        </w:rPr>
        <w:t xml:space="preserve">Upon completion, </w:t>
      </w:r>
      <w:r w:rsidR="00353329">
        <w:rPr>
          <w:rFonts w:ascii="Times New Roman" w:hAnsi="Times New Roman" w:cs="Times New Roman"/>
          <w:sz w:val="24"/>
          <w:szCs w:val="24"/>
        </w:rPr>
        <w:t>the worker will notify the system that the job is complete</w:t>
      </w:r>
      <w:r w:rsidRPr="00B50F54">
        <w:rPr>
          <w:rFonts w:ascii="Times New Roman" w:hAnsi="Times New Roman" w:cs="Times New Roman"/>
          <w:sz w:val="24"/>
          <w:szCs w:val="24"/>
        </w:rPr>
        <w:t xml:space="preserve">, and money will be transferred accordingly. 90% of a listed job wage will be rewarded to the worker, and 10% to the site owner. </w:t>
      </w:r>
      <w:r w:rsidR="008B57E4" w:rsidRPr="00B50F54">
        <w:rPr>
          <w:rFonts w:ascii="Times New Roman" w:hAnsi="Times New Roman" w:cs="Times New Roman"/>
          <w:sz w:val="24"/>
          <w:szCs w:val="24"/>
        </w:rPr>
        <w:t>Both parties will have the opportunity to leave feedback on each other.</w:t>
      </w:r>
    </w:p>
    <w:p w14:paraId="2C6416FF" w14:textId="2FCCC417" w:rsidR="00FC4D9E" w:rsidRPr="00B50F54" w:rsidRDefault="00FC4D9E" w:rsidP="00210A0B">
      <w:pPr>
        <w:rPr>
          <w:rFonts w:ascii="Times New Roman" w:hAnsi="Times New Roman" w:cs="Times New Roman"/>
          <w:sz w:val="24"/>
          <w:szCs w:val="24"/>
        </w:rPr>
      </w:pPr>
      <w:r>
        <w:rPr>
          <w:rFonts w:ascii="Times New Roman" w:hAnsi="Times New Roman" w:cs="Times New Roman"/>
          <w:sz w:val="24"/>
          <w:szCs w:val="24"/>
        </w:rPr>
        <w:t xml:space="preserve">This system will provide a convenient means for young people </w:t>
      </w:r>
      <w:r w:rsidR="00353329">
        <w:rPr>
          <w:rFonts w:ascii="Times New Roman" w:hAnsi="Times New Roman" w:cs="Times New Roman"/>
          <w:sz w:val="24"/>
          <w:szCs w:val="24"/>
        </w:rPr>
        <w:t>wanting to make</w:t>
      </w:r>
      <w:r>
        <w:rPr>
          <w:rFonts w:ascii="Times New Roman" w:hAnsi="Times New Roman" w:cs="Times New Roman"/>
          <w:sz w:val="24"/>
          <w:szCs w:val="24"/>
        </w:rPr>
        <w:t xml:space="preserve"> money to </w:t>
      </w:r>
      <w:r w:rsidR="00353329">
        <w:rPr>
          <w:rFonts w:ascii="Times New Roman" w:hAnsi="Times New Roman" w:cs="Times New Roman"/>
          <w:sz w:val="24"/>
          <w:szCs w:val="24"/>
        </w:rPr>
        <w:t>connect with</w:t>
      </w:r>
      <w:r>
        <w:rPr>
          <w:rFonts w:ascii="Times New Roman" w:hAnsi="Times New Roman" w:cs="Times New Roman"/>
          <w:sz w:val="24"/>
          <w:szCs w:val="24"/>
        </w:rPr>
        <w:t xml:space="preserve"> customers needing work done around their yard without having to create an individual advertising scheme.</w:t>
      </w:r>
    </w:p>
    <w:p w14:paraId="6929CC2B" w14:textId="674AEA54" w:rsidR="008B57E4" w:rsidRPr="00B50F54" w:rsidRDefault="008B57E4" w:rsidP="00210A0B">
      <w:pPr>
        <w:rPr>
          <w:rFonts w:ascii="Times New Roman" w:hAnsi="Times New Roman" w:cs="Times New Roman"/>
          <w:sz w:val="24"/>
          <w:szCs w:val="24"/>
        </w:rPr>
      </w:pPr>
    </w:p>
    <w:p w14:paraId="400C9186" w14:textId="3D37A8EE" w:rsidR="00252F96" w:rsidRPr="00B50F54" w:rsidRDefault="00252F96" w:rsidP="00210A0B">
      <w:pPr>
        <w:rPr>
          <w:rFonts w:ascii="Times New Roman" w:hAnsi="Times New Roman" w:cs="Times New Roman"/>
          <w:sz w:val="24"/>
          <w:szCs w:val="24"/>
        </w:rPr>
      </w:pPr>
    </w:p>
    <w:p w14:paraId="1B5897D7" w14:textId="30C5E3BB" w:rsidR="00252F96" w:rsidRPr="00B50F54" w:rsidRDefault="00252F96" w:rsidP="00210A0B">
      <w:pPr>
        <w:rPr>
          <w:rFonts w:ascii="Times New Roman" w:hAnsi="Times New Roman" w:cs="Times New Roman"/>
          <w:sz w:val="24"/>
          <w:szCs w:val="24"/>
        </w:rPr>
      </w:pPr>
    </w:p>
    <w:p w14:paraId="32BE417E" w14:textId="47E36054" w:rsidR="00252F96" w:rsidRPr="00B50F54" w:rsidRDefault="00252F96" w:rsidP="00210A0B">
      <w:pPr>
        <w:rPr>
          <w:rFonts w:ascii="Times New Roman" w:hAnsi="Times New Roman" w:cs="Times New Roman"/>
          <w:sz w:val="24"/>
          <w:szCs w:val="24"/>
        </w:rPr>
      </w:pPr>
    </w:p>
    <w:p w14:paraId="78F36362" w14:textId="2C38A3E2" w:rsidR="00252F96" w:rsidRPr="00B50F54" w:rsidRDefault="00252F96" w:rsidP="00210A0B">
      <w:pPr>
        <w:rPr>
          <w:rFonts w:ascii="Times New Roman" w:hAnsi="Times New Roman" w:cs="Times New Roman"/>
          <w:sz w:val="24"/>
          <w:szCs w:val="24"/>
        </w:rPr>
      </w:pPr>
    </w:p>
    <w:p w14:paraId="13F3E38E" w14:textId="0E6D78E2" w:rsidR="00252F96" w:rsidRPr="00B50F54" w:rsidRDefault="00252F96" w:rsidP="00210A0B">
      <w:pPr>
        <w:rPr>
          <w:rFonts w:ascii="Times New Roman" w:hAnsi="Times New Roman" w:cs="Times New Roman"/>
          <w:sz w:val="24"/>
          <w:szCs w:val="24"/>
        </w:rPr>
      </w:pPr>
    </w:p>
    <w:p w14:paraId="18C335B8" w14:textId="13F08F7D" w:rsidR="00252F96" w:rsidRPr="00B50F54" w:rsidRDefault="00252F96" w:rsidP="00210A0B">
      <w:pPr>
        <w:rPr>
          <w:rFonts w:ascii="Times New Roman" w:hAnsi="Times New Roman" w:cs="Times New Roman"/>
          <w:sz w:val="24"/>
          <w:szCs w:val="24"/>
        </w:rPr>
      </w:pPr>
    </w:p>
    <w:p w14:paraId="0EBD785E" w14:textId="15BF6C58" w:rsidR="00252F96" w:rsidRPr="00B50F54" w:rsidRDefault="00252F96" w:rsidP="00210A0B">
      <w:pPr>
        <w:rPr>
          <w:rFonts w:ascii="Times New Roman" w:hAnsi="Times New Roman" w:cs="Times New Roman"/>
          <w:sz w:val="24"/>
          <w:szCs w:val="24"/>
        </w:rPr>
      </w:pPr>
    </w:p>
    <w:p w14:paraId="2DB7A5C3" w14:textId="77777777" w:rsidR="00B50F54" w:rsidRPr="00B50F54" w:rsidRDefault="00B50F54" w:rsidP="00210A0B">
      <w:pPr>
        <w:rPr>
          <w:rFonts w:ascii="Times New Roman" w:hAnsi="Times New Roman" w:cs="Times New Roman"/>
          <w:sz w:val="24"/>
          <w:szCs w:val="24"/>
        </w:rPr>
      </w:pPr>
    </w:p>
    <w:p w14:paraId="700BE766" w14:textId="3BDC89A2" w:rsidR="008B57E4" w:rsidRPr="00B50F54" w:rsidRDefault="008B57E4" w:rsidP="008B57E4">
      <w:pPr>
        <w:pStyle w:val="Heading3"/>
        <w:rPr>
          <w:rFonts w:ascii="Times New Roman" w:hAnsi="Times New Roman" w:cs="Times New Roman"/>
        </w:rPr>
      </w:pPr>
      <w:r w:rsidRPr="00B50F54">
        <w:rPr>
          <w:rFonts w:ascii="Times New Roman" w:hAnsi="Times New Roman" w:cs="Times New Roman"/>
        </w:rPr>
        <w:lastRenderedPageBreak/>
        <w:t>Users and Goals</w:t>
      </w:r>
    </w:p>
    <w:p w14:paraId="1698D330" w14:textId="7FEA88EA" w:rsidR="00B50F54" w:rsidRPr="00B50F54" w:rsidRDefault="00B50F54" w:rsidP="00B50F54">
      <w:pPr>
        <w:rPr>
          <w:rFonts w:ascii="Times New Roman" w:hAnsi="Times New Roman" w:cs="Times New Roman"/>
          <w:sz w:val="24"/>
          <w:szCs w:val="24"/>
        </w:rPr>
      </w:pPr>
    </w:p>
    <w:p w14:paraId="639366DA" w14:textId="79630C08" w:rsidR="00B50F54" w:rsidRPr="00B50F54" w:rsidRDefault="00B50F54" w:rsidP="00B50F54">
      <w:pPr>
        <w:rPr>
          <w:rFonts w:ascii="Times New Roman" w:hAnsi="Times New Roman" w:cs="Times New Roman"/>
          <w:sz w:val="24"/>
          <w:szCs w:val="24"/>
        </w:rPr>
      </w:pPr>
      <w:r w:rsidRPr="00B50F54">
        <w:rPr>
          <w:rFonts w:ascii="Times New Roman" w:hAnsi="Times New Roman" w:cs="Times New Roman"/>
          <w:sz w:val="24"/>
          <w:szCs w:val="24"/>
        </w:rPr>
        <w:t xml:space="preserve">The purpose of this section is to describe the system’s actors and </w:t>
      </w:r>
      <w:r w:rsidR="00D30940">
        <w:rPr>
          <w:rFonts w:ascii="Times New Roman" w:hAnsi="Times New Roman" w:cs="Times New Roman"/>
          <w:sz w:val="24"/>
          <w:szCs w:val="24"/>
        </w:rPr>
        <w:t>how</w:t>
      </w:r>
      <w:r w:rsidRPr="00B50F54">
        <w:rPr>
          <w:rFonts w:ascii="Times New Roman" w:hAnsi="Times New Roman" w:cs="Times New Roman"/>
          <w:sz w:val="24"/>
          <w:szCs w:val="24"/>
        </w:rPr>
        <w:t xml:space="preserve"> they aim to interact with the system using UML use case diagrams.</w:t>
      </w:r>
    </w:p>
    <w:p w14:paraId="5B9F96D4" w14:textId="46028F3B" w:rsidR="008B57E4" w:rsidRPr="00B50F54" w:rsidRDefault="008B57E4" w:rsidP="008B57E4">
      <w:pPr>
        <w:rPr>
          <w:rFonts w:ascii="Times New Roman" w:hAnsi="Times New Roman" w:cs="Times New Roman"/>
          <w:sz w:val="24"/>
          <w:szCs w:val="24"/>
        </w:rPr>
      </w:pPr>
      <w:r w:rsidRPr="00B50F54">
        <w:rPr>
          <w:rFonts w:ascii="Times New Roman" w:hAnsi="Times New Roman" w:cs="Times New Roman"/>
          <w:sz w:val="24"/>
          <w:szCs w:val="24"/>
        </w:rPr>
        <w:t>&lt;Insert UML use case diagrams&gt;</w:t>
      </w:r>
    </w:p>
    <w:p w14:paraId="6B3DB5A7" w14:textId="396EC519" w:rsidR="008B57E4" w:rsidRPr="00B50F54" w:rsidRDefault="008B57E4" w:rsidP="008B57E4">
      <w:pPr>
        <w:rPr>
          <w:rFonts w:ascii="Times New Roman" w:hAnsi="Times New Roman" w:cs="Times New Roman"/>
          <w:sz w:val="24"/>
          <w:szCs w:val="24"/>
        </w:rPr>
      </w:pPr>
    </w:p>
    <w:p w14:paraId="541DBD8D" w14:textId="77777777" w:rsidR="00252F96" w:rsidRPr="00B50F54" w:rsidRDefault="00252F96" w:rsidP="008B57E4">
      <w:pPr>
        <w:pStyle w:val="Heading3"/>
        <w:rPr>
          <w:rFonts w:ascii="Times New Roman" w:hAnsi="Times New Roman" w:cs="Times New Roman"/>
        </w:rPr>
      </w:pPr>
    </w:p>
    <w:p w14:paraId="0477AC65" w14:textId="77777777" w:rsidR="00252F96" w:rsidRPr="00B50F54" w:rsidRDefault="00252F96" w:rsidP="008B57E4">
      <w:pPr>
        <w:pStyle w:val="Heading3"/>
        <w:rPr>
          <w:rFonts w:ascii="Times New Roman" w:hAnsi="Times New Roman" w:cs="Times New Roman"/>
        </w:rPr>
      </w:pPr>
    </w:p>
    <w:p w14:paraId="4467BE7E" w14:textId="77777777" w:rsidR="00252F96" w:rsidRPr="00B50F54" w:rsidRDefault="00252F96" w:rsidP="008B57E4">
      <w:pPr>
        <w:pStyle w:val="Heading3"/>
        <w:rPr>
          <w:rFonts w:ascii="Times New Roman" w:hAnsi="Times New Roman" w:cs="Times New Roman"/>
        </w:rPr>
      </w:pPr>
    </w:p>
    <w:p w14:paraId="3BBFA358" w14:textId="77777777" w:rsidR="00252F96" w:rsidRPr="00B50F54" w:rsidRDefault="00252F96" w:rsidP="008B57E4">
      <w:pPr>
        <w:pStyle w:val="Heading3"/>
        <w:rPr>
          <w:rFonts w:ascii="Times New Roman" w:hAnsi="Times New Roman" w:cs="Times New Roman"/>
        </w:rPr>
      </w:pPr>
    </w:p>
    <w:p w14:paraId="3C0CBDFE" w14:textId="5B4FA6FA" w:rsidR="00252F96" w:rsidRPr="00B50F54" w:rsidRDefault="00252F96" w:rsidP="008B57E4">
      <w:pPr>
        <w:pStyle w:val="Heading3"/>
        <w:rPr>
          <w:rFonts w:ascii="Times New Roman" w:hAnsi="Times New Roman" w:cs="Times New Roman"/>
        </w:rPr>
      </w:pPr>
    </w:p>
    <w:p w14:paraId="19C5BE35" w14:textId="2E7BED58" w:rsidR="00252F96" w:rsidRPr="00B50F54" w:rsidRDefault="00252F96" w:rsidP="00252F96">
      <w:pPr>
        <w:rPr>
          <w:rFonts w:ascii="Times New Roman" w:hAnsi="Times New Roman" w:cs="Times New Roman"/>
          <w:sz w:val="24"/>
          <w:szCs w:val="24"/>
        </w:rPr>
      </w:pPr>
    </w:p>
    <w:p w14:paraId="634D12D7" w14:textId="1ED8B5CC" w:rsidR="00252F96" w:rsidRPr="00B50F54" w:rsidRDefault="00252F96" w:rsidP="00252F96">
      <w:pPr>
        <w:rPr>
          <w:rFonts w:ascii="Times New Roman" w:hAnsi="Times New Roman" w:cs="Times New Roman"/>
          <w:sz w:val="24"/>
          <w:szCs w:val="24"/>
        </w:rPr>
      </w:pPr>
    </w:p>
    <w:p w14:paraId="7AC317F7" w14:textId="297B5C2A" w:rsidR="00252F96" w:rsidRPr="00B50F54" w:rsidRDefault="00252F96" w:rsidP="00252F96">
      <w:pPr>
        <w:rPr>
          <w:rFonts w:ascii="Times New Roman" w:hAnsi="Times New Roman" w:cs="Times New Roman"/>
          <w:sz w:val="24"/>
          <w:szCs w:val="24"/>
        </w:rPr>
      </w:pPr>
    </w:p>
    <w:p w14:paraId="7C8B6D6D" w14:textId="0BF1FB51" w:rsidR="00252F96" w:rsidRPr="00B50F54" w:rsidRDefault="00252F96" w:rsidP="00252F96">
      <w:pPr>
        <w:rPr>
          <w:rFonts w:ascii="Times New Roman" w:hAnsi="Times New Roman" w:cs="Times New Roman"/>
          <w:sz w:val="24"/>
          <w:szCs w:val="24"/>
        </w:rPr>
      </w:pPr>
    </w:p>
    <w:p w14:paraId="5D430AB2" w14:textId="6FFE384F" w:rsidR="00252F96" w:rsidRPr="00B50F54" w:rsidRDefault="00252F96" w:rsidP="00252F96">
      <w:pPr>
        <w:rPr>
          <w:rFonts w:ascii="Times New Roman" w:hAnsi="Times New Roman" w:cs="Times New Roman"/>
          <w:sz w:val="24"/>
          <w:szCs w:val="24"/>
        </w:rPr>
      </w:pPr>
    </w:p>
    <w:p w14:paraId="06C33340" w14:textId="0991DE2B" w:rsidR="00252F96" w:rsidRPr="00B50F54" w:rsidRDefault="00252F96" w:rsidP="00252F96">
      <w:pPr>
        <w:rPr>
          <w:rFonts w:ascii="Times New Roman" w:hAnsi="Times New Roman" w:cs="Times New Roman"/>
          <w:sz w:val="24"/>
          <w:szCs w:val="24"/>
        </w:rPr>
      </w:pPr>
    </w:p>
    <w:p w14:paraId="3C04C8C6" w14:textId="1E9733C4" w:rsidR="00252F96" w:rsidRPr="00B50F54" w:rsidRDefault="00252F96" w:rsidP="00252F96">
      <w:pPr>
        <w:rPr>
          <w:rFonts w:ascii="Times New Roman" w:hAnsi="Times New Roman" w:cs="Times New Roman"/>
          <w:sz w:val="24"/>
          <w:szCs w:val="24"/>
        </w:rPr>
      </w:pPr>
    </w:p>
    <w:p w14:paraId="29A9A5E5" w14:textId="6C4E04CD" w:rsidR="00252F96" w:rsidRPr="00B50F54" w:rsidRDefault="00252F96" w:rsidP="00252F96">
      <w:pPr>
        <w:rPr>
          <w:rFonts w:ascii="Times New Roman" w:hAnsi="Times New Roman" w:cs="Times New Roman"/>
          <w:sz w:val="24"/>
          <w:szCs w:val="24"/>
        </w:rPr>
      </w:pPr>
    </w:p>
    <w:p w14:paraId="081B18AC" w14:textId="128E3D0D" w:rsidR="00252F96" w:rsidRPr="00B50F54" w:rsidRDefault="00252F96" w:rsidP="00252F96">
      <w:pPr>
        <w:rPr>
          <w:rFonts w:ascii="Times New Roman" w:hAnsi="Times New Roman" w:cs="Times New Roman"/>
          <w:sz w:val="24"/>
          <w:szCs w:val="24"/>
        </w:rPr>
      </w:pPr>
    </w:p>
    <w:p w14:paraId="75C8E8E5" w14:textId="379B9CD7" w:rsidR="00252F96" w:rsidRPr="00B50F54" w:rsidRDefault="00252F96" w:rsidP="00252F96">
      <w:pPr>
        <w:rPr>
          <w:rFonts w:ascii="Times New Roman" w:hAnsi="Times New Roman" w:cs="Times New Roman"/>
          <w:sz w:val="24"/>
          <w:szCs w:val="24"/>
        </w:rPr>
      </w:pPr>
    </w:p>
    <w:p w14:paraId="67DCC37D" w14:textId="1B447505" w:rsidR="00252F96" w:rsidRPr="00B50F54" w:rsidRDefault="00252F96" w:rsidP="00252F96">
      <w:pPr>
        <w:rPr>
          <w:rFonts w:ascii="Times New Roman" w:hAnsi="Times New Roman" w:cs="Times New Roman"/>
          <w:sz w:val="24"/>
          <w:szCs w:val="24"/>
        </w:rPr>
      </w:pPr>
    </w:p>
    <w:p w14:paraId="2C49F5CB" w14:textId="2C673055" w:rsidR="00252F96" w:rsidRPr="00B50F54" w:rsidRDefault="00252F96" w:rsidP="00252F96">
      <w:pPr>
        <w:rPr>
          <w:rFonts w:ascii="Times New Roman" w:hAnsi="Times New Roman" w:cs="Times New Roman"/>
          <w:sz w:val="24"/>
          <w:szCs w:val="24"/>
        </w:rPr>
      </w:pPr>
    </w:p>
    <w:p w14:paraId="0DB60094" w14:textId="1A40DD1F" w:rsidR="00252F96" w:rsidRPr="00B50F54" w:rsidRDefault="00252F96" w:rsidP="00252F96">
      <w:pPr>
        <w:rPr>
          <w:rFonts w:ascii="Times New Roman" w:hAnsi="Times New Roman" w:cs="Times New Roman"/>
          <w:sz w:val="24"/>
          <w:szCs w:val="24"/>
        </w:rPr>
      </w:pPr>
    </w:p>
    <w:p w14:paraId="456FC04F" w14:textId="6B316C91" w:rsidR="00252F96" w:rsidRPr="00B50F54" w:rsidRDefault="00252F96" w:rsidP="00252F96">
      <w:pPr>
        <w:rPr>
          <w:rFonts w:ascii="Times New Roman" w:hAnsi="Times New Roman" w:cs="Times New Roman"/>
          <w:sz w:val="24"/>
          <w:szCs w:val="24"/>
        </w:rPr>
      </w:pPr>
    </w:p>
    <w:p w14:paraId="621ED6A8" w14:textId="541DDF18" w:rsidR="00252F96" w:rsidRPr="00B50F54" w:rsidRDefault="00252F96" w:rsidP="00252F96">
      <w:pPr>
        <w:rPr>
          <w:rFonts w:ascii="Times New Roman" w:hAnsi="Times New Roman" w:cs="Times New Roman"/>
          <w:sz w:val="24"/>
          <w:szCs w:val="24"/>
        </w:rPr>
      </w:pPr>
    </w:p>
    <w:p w14:paraId="1904836C" w14:textId="5D3288B2" w:rsidR="00252F96" w:rsidRPr="00B50F54" w:rsidRDefault="00252F96" w:rsidP="00252F96">
      <w:pPr>
        <w:rPr>
          <w:rFonts w:ascii="Times New Roman" w:hAnsi="Times New Roman" w:cs="Times New Roman"/>
          <w:sz w:val="24"/>
          <w:szCs w:val="24"/>
        </w:rPr>
      </w:pPr>
    </w:p>
    <w:p w14:paraId="76B2F2EC" w14:textId="4A1E34E8" w:rsidR="00252F96" w:rsidRPr="00B50F54" w:rsidRDefault="00252F96" w:rsidP="00252F96">
      <w:pPr>
        <w:rPr>
          <w:rFonts w:ascii="Times New Roman" w:hAnsi="Times New Roman" w:cs="Times New Roman"/>
          <w:sz w:val="24"/>
          <w:szCs w:val="24"/>
        </w:rPr>
      </w:pPr>
    </w:p>
    <w:p w14:paraId="03E074C9" w14:textId="54ED07F4" w:rsidR="00252F96" w:rsidRPr="00B50F54" w:rsidRDefault="00252F96" w:rsidP="00252F96">
      <w:pPr>
        <w:rPr>
          <w:rFonts w:ascii="Times New Roman" w:hAnsi="Times New Roman" w:cs="Times New Roman"/>
          <w:sz w:val="24"/>
          <w:szCs w:val="24"/>
        </w:rPr>
      </w:pPr>
    </w:p>
    <w:p w14:paraId="7F040888" w14:textId="77777777" w:rsidR="00252F96" w:rsidRPr="00B50F54" w:rsidRDefault="00252F96" w:rsidP="00252F96">
      <w:pPr>
        <w:rPr>
          <w:rFonts w:ascii="Times New Roman" w:hAnsi="Times New Roman" w:cs="Times New Roman"/>
          <w:sz w:val="24"/>
          <w:szCs w:val="24"/>
        </w:rPr>
      </w:pPr>
    </w:p>
    <w:p w14:paraId="698C2C9E" w14:textId="4FE19852" w:rsidR="008B57E4" w:rsidRPr="00B50F54" w:rsidRDefault="008B57E4" w:rsidP="008B57E4">
      <w:pPr>
        <w:pStyle w:val="Heading3"/>
        <w:rPr>
          <w:rFonts w:ascii="Times New Roman" w:hAnsi="Times New Roman" w:cs="Times New Roman"/>
        </w:rPr>
      </w:pPr>
      <w:r w:rsidRPr="00B50F54">
        <w:rPr>
          <w:rFonts w:ascii="Times New Roman" w:hAnsi="Times New Roman" w:cs="Times New Roman"/>
        </w:rPr>
        <w:lastRenderedPageBreak/>
        <w:t>Functional Requirements</w:t>
      </w:r>
    </w:p>
    <w:p w14:paraId="3590EAA1" w14:textId="69B7A518" w:rsidR="008B57E4" w:rsidRPr="00B50F54" w:rsidRDefault="00743E95" w:rsidP="008B57E4">
      <w:pPr>
        <w:rPr>
          <w:rFonts w:ascii="Times New Roman" w:hAnsi="Times New Roman" w:cs="Times New Roman"/>
          <w:sz w:val="24"/>
          <w:szCs w:val="24"/>
        </w:rPr>
      </w:pPr>
      <w:r w:rsidRPr="00B50F54">
        <w:rPr>
          <w:rFonts w:ascii="Times New Roman" w:hAnsi="Times New Roman" w:cs="Times New Roman"/>
          <w:sz w:val="24"/>
          <w:szCs w:val="24"/>
        </w:rPr>
        <w:t>This section focuses on requirements related to how the system is expected to behave.</w:t>
      </w:r>
    </w:p>
    <w:p w14:paraId="454580A1" w14:textId="6BEC3077" w:rsidR="00D66532"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User Authentication and Account Management</w:t>
      </w:r>
    </w:p>
    <w:p w14:paraId="5F0C4774" w14:textId="5560D7CD" w:rsid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 initial page will ask the user to sign in or sign up.</w:t>
      </w:r>
    </w:p>
    <w:p w14:paraId="77B4BA0A" w14:textId="36A1E77B" w:rsid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Registration</w:t>
      </w:r>
    </w:p>
    <w:p w14:paraId="3C1B7EB7" w14:textId="36CF371D" w:rsidR="0032384F" w:rsidRPr="00353329" w:rsidRDefault="006F2535" w:rsidP="00353329">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If the user clicks on the signup button, they will</w:t>
      </w:r>
      <w:r w:rsidR="00892C48">
        <w:rPr>
          <w:rFonts w:ascii="Times New Roman" w:hAnsi="Times New Roman" w:cs="Times New Roman"/>
          <w:sz w:val="24"/>
          <w:szCs w:val="24"/>
        </w:rPr>
        <w:t xml:space="preserve"> be taken to a page with a form.</w:t>
      </w:r>
    </w:p>
    <w:p w14:paraId="4B2D1D31" w14:textId="19BB7FCE" w:rsidR="0032384F" w:rsidRPr="00B50F54" w:rsidRDefault="0032384F" w:rsidP="00892C48">
      <w:pPr>
        <w:pStyle w:val="ListParagraph"/>
        <w:numPr>
          <w:ilvl w:val="3"/>
          <w:numId w:val="8"/>
        </w:numPr>
        <w:rPr>
          <w:rFonts w:ascii="Times New Roman" w:hAnsi="Times New Roman" w:cs="Times New Roman"/>
          <w:sz w:val="24"/>
          <w:szCs w:val="24"/>
        </w:rPr>
      </w:pPr>
      <w:r w:rsidRPr="00B50F54">
        <w:rPr>
          <w:rFonts w:ascii="Times New Roman" w:hAnsi="Times New Roman" w:cs="Times New Roman"/>
          <w:sz w:val="24"/>
          <w:szCs w:val="24"/>
        </w:rPr>
        <w:t xml:space="preserve">Users must sign up with a username, password, </w:t>
      </w:r>
      <w:r w:rsidR="00353329">
        <w:rPr>
          <w:rFonts w:ascii="Times New Roman" w:hAnsi="Times New Roman" w:cs="Times New Roman"/>
          <w:sz w:val="24"/>
          <w:szCs w:val="24"/>
        </w:rPr>
        <w:t>email, and phone number.</w:t>
      </w:r>
    </w:p>
    <w:p w14:paraId="194A86A1" w14:textId="7B4AC66B" w:rsidR="0032384F" w:rsidRDefault="0032384F" w:rsidP="0032384F">
      <w:pPr>
        <w:pStyle w:val="ListParagraph"/>
        <w:numPr>
          <w:ilvl w:val="3"/>
          <w:numId w:val="8"/>
        </w:numPr>
        <w:rPr>
          <w:rFonts w:ascii="Times New Roman" w:hAnsi="Times New Roman" w:cs="Times New Roman"/>
          <w:sz w:val="24"/>
          <w:szCs w:val="24"/>
        </w:rPr>
      </w:pPr>
      <w:r w:rsidRPr="00B50F54">
        <w:rPr>
          <w:rFonts w:ascii="Times New Roman" w:hAnsi="Times New Roman" w:cs="Times New Roman"/>
          <w:sz w:val="24"/>
          <w:szCs w:val="24"/>
        </w:rPr>
        <w:t>Users will have the option to add a profile picture or graphic</w:t>
      </w:r>
      <w:r w:rsidR="00BA70BC">
        <w:rPr>
          <w:rFonts w:ascii="Times New Roman" w:hAnsi="Times New Roman" w:cs="Times New Roman"/>
          <w:sz w:val="24"/>
          <w:szCs w:val="24"/>
        </w:rPr>
        <w:t>.</w:t>
      </w:r>
    </w:p>
    <w:p w14:paraId="76BBA00D" w14:textId="77777777" w:rsidR="00353329" w:rsidRDefault="00892C48" w:rsidP="00076AA3">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re will be a button to confirm registration</w:t>
      </w:r>
      <w:r w:rsidR="00353329">
        <w:rPr>
          <w:rFonts w:ascii="Times New Roman" w:hAnsi="Times New Roman" w:cs="Times New Roman"/>
          <w:sz w:val="24"/>
          <w:szCs w:val="24"/>
        </w:rPr>
        <w:t>.</w:t>
      </w:r>
    </w:p>
    <w:p w14:paraId="2682D1AD" w14:textId="565BCC20" w:rsidR="00076AA3" w:rsidRDefault="00353329" w:rsidP="00353329">
      <w:pPr>
        <w:pStyle w:val="ListParagraph"/>
        <w:numPr>
          <w:ilvl w:val="4"/>
          <w:numId w:val="8"/>
        </w:numPr>
        <w:rPr>
          <w:rFonts w:ascii="Times New Roman" w:hAnsi="Times New Roman" w:cs="Times New Roman"/>
          <w:sz w:val="24"/>
          <w:szCs w:val="24"/>
        </w:rPr>
      </w:pPr>
      <w:r>
        <w:rPr>
          <w:rFonts w:ascii="Times New Roman" w:hAnsi="Times New Roman" w:cs="Times New Roman"/>
          <w:sz w:val="24"/>
          <w:szCs w:val="24"/>
        </w:rPr>
        <w:t xml:space="preserve">If there are missing fields or other errors, </w:t>
      </w:r>
      <w:r w:rsidR="00D30940">
        <w:rPr>
          <w:rFonts w:ascii="Times New Roman" w:hAnsi="Times New Roman" w:cs="Times New Roman"/>
          <w:sz w:val="24"/>
          <w:szCs w:val="24"/>
        </w:rPr>
        <w:t>a message</w:t>
      </w:r>
      <w:r>
        <w:rPr>
          <w:rFonts w:ascii="Times New Roman" w:hAnsi="Times New Roman" w:cs="Times New Roman"/>
          <w:sz w:val="24"/>
          <w:szCs w:val="24"/>
        </w:rPr>
        <w:t xml:space="preserve"> will be displayed back to the user.</w:t>
      </w:r>
    </w:p>
    <w:p w14:paraId="18E3A057" w14:textId="32D4146E" w:rsidR="00353329" w:rsidRDefault="00353329" w:rsidP="00353329">
      <w:pPr>
        <w:pStyle w:val="ListParagraph"/>
        <w:numPr>
          <w:ilvl w:val="4"/>
          <w:numId w:val="8"/>
        </w:numPr>
        <w:rPr>
          <w:rFonts w:ascii="Times New Roman" w:hAnsi="Times New Roman" w:cs="Times New Roman"/>
          <w:sz w:val="24"/>
          <w:szCs w:val="24"/>
        </w:rPr>
      </w:pPr>
      <w:r>
        <w:rPr>
          <w:rFonts w:ascii="Times New Roman" w:hAnsi="Times New Roman" w:cs="Times New Roman"/>
          <w:sz w:val="24"/>
          <w:szCs w:val="24"/>
        </w:rPr>
        <w:t>If it is successful, the user will have to accept terms and conditions to create the account.</w:t>
      </w:r>
    </w:p>
    <w:p w14:paraId="7662526E" w14:textId="0ADABB9A" w:rsidR="00076AA3" w:rsidRDefault="00353329" w:rsidP="00076AA3">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Upon a successfully created account, the user will have the option to select a worker or customer account type.</w:t>
      </w:r>
    </w:p>
    <w:p w14:paraId="64D03924" w14:textId="045BC6AF" w:rsidR="00353329" w:rsidRDefault="00353329" w:rsidP="00353329">
      <w:pPr>
        <w:pStyle w:val="ListParagraph"/>
        <w:numPr>
          <w:ilvl w:val="4"/>
          <w:numId w:val="8"/>
        </w:numPr>
        <w:rPr>
          <w:rFonts w:ascii="Times New Roman" w:hAnsi="Times New Roman" w:cs="Times New Roman"/>
          <w:sz w:val="24"/>
          <w:szCs w:val="24"/>
        </w:rPr>
      </w:pPr>
      <w:r>
        <w:rPr>
          <w:rFonts w:ascii="Times New Roman" w:hAnsi="Times New Roman" w:cs="Times New Roman"/>
          <w:sz w:val="24"/>
          <w:szCs w:val="24"/>
        </w:rPr>
        <w:t>They can leave the site and return later with their spot saved.</w:t>
      </w:r>
    </w:p>
    <w:p w14:paraId="4FE1E2D8" w14:textId="03185843" w:rsidR="00353329" w:rsidRDefault="00353329" w:rsidP="00353329">
      <w:pPr>
        <w:pStyle w:val="ListParagraph"/>
        <w:numPr>
          <w:ilvl w:val="4"/>
          <w:numId w:val="8"/>
        </w:numPr>
        <w:rPr>
          <w:rFonts w:ascii="Times New Roman" w:hAnsi="Times New Roman" w:cs="Times New Roman"/>
          <w:sz w:val="24"/>
          <w:szCs w:val="24"/>
        </w:rPr>
      </w:pPr>
      <w:r>
        <w:rPr>
          <w:rFonts w:ascii="Times New Roman" w:hAnsi="Times New Roman" w:cs="Times New Roman"/>
          <w:sz w:val="24"/>
          <w:szCs w:val="24"/>
        </w:rPr>
        <w:t xml:space="preserve">Workers will be taken to an extended form. </w:t>
      </w:r>
    </w:p>
    <w:p w14:paraId="166FDE1F" w14:textId="5DDD1BF0" w:rsidR="00353329" w:rsidRDefault="00353329" w:rsidP="00076AA3">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Worker Registration</w:t>
      </w:r>
    </w:p>
    <w:p w14:paraId="0685BEE7" w14:textId="010CE46F" w:rsidR="00353329" w:rsidRDefault="00353329" w:rsidP="00353329">
      <w:pPr>
        <w:pStyle w:val="ListParagraph"/>
        <w:numPr>
          <w:ilvl w:val="4"/>
          <w:numId w:val="8"/>
        </w:numPr>
        <w:rPr>
          <w:rFonts w:ascii="Times New Roman" w:hAnsi="Times New Roman" w:cs="Times New Roman"/>
          <w:sz w:val="24"/>
          <w:szCs w:val="24"/>
        </w:rPr>
      </w:pPr>
      <w:r>
        <w:rPr>
          <w:rFonts w:ascii="Times New Roman" w:hAnsi="Times New Roman" w:cs="Times New Roman"/>
          <w:sz w:val="24"/>
          <w:szCs w:val="24"/>
        </w:rPr>
        <w:t>A worker must enter their availability.</w:t>
      </w:r>
    </w:p>
    <w:p w14:paraId="66A41B30" w14:textId="3C0B4022" w:rsidR="00353329" w:rsidRDefault="00353329" w:rsidP="00353329">
      <w:pPr>
        <w:pStyle w:val="ListParagraph"/>
        <w:numPr>
          <w:ilvl w:val="4"/>
          <w:numId w:val="8"/>
        </w:numPr>
        <w:rPr>
          <w:rFonts w:ascii="Times New Roman" w:hAnsi="Times New Roman" w:cs="Times New Roman"/>
          <w:sz w:val="24"/>
          <w:szCs w:val="24"/>
        </w:rPr>
      </w:pPr>
      <w:r>
        <w:rPr>
          <w:rFonts w:ascii="Times New Roman" w:hAnsi="Times New Roman" w:cs="Times New Roman"/>
          <w:sz w:val="24"/>
          <w:szCs w:val="24"/>
        </w:rPr>
        <w:t xml:space="preserve">A worker must enter the types of jobs they’re willing to accept. </w:t>
      </w:r>
    </w:p>
    <w:p w14:paraId="0D2853FE" w14:textId="6DF78F51" w:rsidR="00353329" w:rsidRPr="00076AA3" w:rsidRDefault="00353329" w:rsidP="00353329">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Upon completing the registration process the user is taken to the home page.</w:t>
      </w:r>
    </w:p>
    <w:p w14:paraId="50C06BBF" w14:textId="329A24F8" w:rsidR="0032384F" w:rsidRP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Logging in</w:t>
      </w:r>
    </w:p>
    <w:p w14:paraId="1BA6CB52" w14:textId="66C373C4" w:rsidR="006F27B1" w:rsidRDefault="006F27B1"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Users with active accounts will sign in with a username and password each session</w:t>
      </w:r>
      <w:r w:rsidR="00BA70BC">
        <w:rPr>
          <w:rFonts w:ascii="Times New Roman" w:hAnsi="Times New Roman" w:cs="Times New Roman"/>
          <w:sz w:val="24"/>
          <w:szCs w:val="24"/>
        </w:rPr>
        <w:t>.</w:t>
      </w:r>
      <w:r w:rsidR="00892C48">
        <w:rPr>
          <w:rFonts w:ascii="Times New Roman" w:hAnsi="Times New Roman" w:cs="Times New Roman"/>
          <w:sz w:val="24"/>
          <w:szCs w:val="24"/>
        </w:rPr>
        <w:t xml:space="preserve"> </w:t>
      </w:r>
    </w:p>
    <w:p w14:paraId="733D0D4E" w14:textId="34D97F16" w:rsidR="00892C48" w:rsidRPr="00B50F54" w:rsidRDefault="00892C48" w:rsidP="00892C48">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re will be fields for the username and password on the initial page, along with a button to sign them in.</w:t>
      </w:r>
    </w:p>
    <w:p w14:paraId="18DAD5E9" w14:textId="0E909B3C" w:rsidR="006F27B1" w:rsidRDefault="006F27B1" w:rsidP="006E211B">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Incorrect attempts will result in an error being displayed back to the user</w:t>
      </w:r>
      <w:r w:rsidR="00BA70BC">
        <w:rPr>
          <w:rFonts w:ascii="Times New Roman" w:hAnsi="Times New Roman" w:cs="Times New Roman"/>
          <w:sz w:val="24"/>
          <w:szCs w:val="24"/>
        </w:rPr>
        <w:t>.</w:t>
      </w:r>
    </w:p>
    <w:p w14:paraId="5603E2CA" w14:textId="36484613" w:rsidR="0082253D" w:rsidRDefault="0082253D" w:rsidP="0082253D">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 error will let the user know that the email or password was invalid, or that another error was encountered, prompting them to try again.</w:t>
      </w:r>
    </w:p>
    <w:p w14:paraId="0DB5070B" w14:textId="15917CD2" w:rsidR="0015411E" w:rsidRDefault="0015411E" w:rsidP="0015411E">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Account Management</w:t>
      </w:r>
      <w:r w:rsidR="006C4F48">
        <w:rPr>
          <w:rFonts w:ascii="Times New Roman" w:hAnsi="Times New Roman" w:cs="Times New Roman"/>
          <w:sz w:val="24"/>
          <w:szCs w:val="24"/>
        </w:rPr>
        <w:t xml:space="preserve"> (All Users)</w:t>
      </w:r>
    </w:p>
    <w:p w14:paraId="32D61531" w14:textId="08D628A8" w:rsidR="0015411E" w:rsidRDefault="0015411E" w:rsidP="0015411E">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 user must be logged in to access account management features.</w:t>
      </w:r>
    </w:p>
    <w:p w14:paraId="20410F51" w14:textId="78F8DB8E" w:rsidR="0015411E" w:rsidRDefault="0015411E" w:rsidP="0015411E">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ny type of user will be allowed to change any account details aside from the account type</w:t>
      </w:r>
      <w:r w:rsidR="00353329">
        <w:rPr>
          <w:rFonts w:ascii="Times New Roman" w:hAnsi="Times New Roman" w:cs="Times New Roman"/>
          <w:sz w:val="24"/>
          <w:szCs w:val="24"/>
        </w:rPr>
        <w:t xml:space="preserve"> and username</w:t>
      </w:r>
      <w:r>
        <w:rPr>
          <w:rFonts w:ascii="Times New Roman" w:hAnsi="Times New Roman" w:cs="Times New Roman"/>
          <w:sz w:val="24"/>
          <w:szCs w:val="24"/>
        </w:rPr>
        <w:t xml:space="preserve">, including email, password, </w:t>
      </w:r>
      <w:r w:rsidR="00353329">
        <w:rPr>
          <w:rFonts w:ascii="Times New Roman" w:hAnsi="Times New Roman" w:cs="Times New Roman"/>
          <w:sz w:val="24"/>
          <w:szCs w:val="24"/>
        </w:rPr>
        <w:t>phone number</w:t>
      </w:r>
      <w:r>
        <w:rPr>
          <w:rFonts w:ascii="Times New Roman" w:hAnsi="Times New Roman" w:cs="Times New Roman"/>
          <w:sz w:val="24"/>
          <w:szCs w:val="24"/>
        </w:rPr>
        <w:t>, and profile pictures.</w:t>
      </w:r>
    </w:p>
    <w:p w14:paraId="207B2F5B" w14:textId="6E10EEA2" w:rsidR="0015411E" w:rsidRDefault="0015411E" w:rsidP="0015411E">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 user should be able to view account balance</w:t>
      </w:r>
      <w:r w:rsidR="00353329">
        <w:rPr>
          <w:rFonts w:ascii="Times New Roman" w:hAnsi="Times New Roman" w:cs="Times New Roman"/>
          <w:sz w:val="24"/>
          <w:szCs w:val="24"/>
        </w:rPr>
        <w:t>.</w:t>
      </w:r>
    </w:p>
    <w:p w14:paraId="4D337A3D" w14:textId="03565A88" w:rsidR="00D66532" w:rsidRPr="00B50F54"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Customer Account Features</w:t>
      </w:r>
    </w:p>
    <w:p w14:paraId="559029F0" w14:textId="6AAEC624" w:rsidR="0032384F" w:rsidRP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 xml:space="preserve">The </w:t>
      </w:r>
      <w:r w:rsidR="00892C48">
        <w:rPr>
          <w:rFonts w:ascii="Times New Roman" w:hAnsi="Times New Roman" w:cs="Times New Roman"/>
          <w:sz w:val="24"/>
          <w:szCs w:val="24"/>
        </w:rPr>
        <w:t>key functionality of this user is</w:t>
      </w:r>
      <w:r>
        <w:rPr>
          <w:rFonts w:ascii="Times New Roman" w:hAnsi="Times New Roman" w:cs="Times New Roman"/>
          <w:sz w:val="24"/>
          <w:szCs w:val="24"/>
        </w:rPr>
        <w:t xml:space="preserve"> the ability</w:t>
      </w:r>
      <w:r w:rsidR="006F27B1" w:rsidRPr="00B50F54">
        <w:rPr>
          <w:rFonts w:ascii="Times New Roman" w:hAnsi="Times New Roman" w:cs="Times New Roman"/>
          <w:sz w:val="24"/>
          <w:szCs w:val="24"/>
        </w:rPr>
        <w:t xml:space="preserve"> to post job offers</w:t>
      </w:r>
      <w:r>
        <w:rPr>
          <w:rFonts w:ascii="Times New Roman" w:hAnsi="Times New Roman" w:cs="Times New Roman"/>
          <w:sz w:val="24"/>
          <w:szCs w:val="24"/>
        </w:rPr>
        <w:t xml:space="preserve"> using a built-in template</w:t>
      </w:r>
      <w:r w:rsidR="0015411E">
        <w:rPr>
          <w:rFonts w:ascii="Times New Roman" w:hAnsi="Times New Roman" w:cs="Times New Roman"/>
          <w:sz w:val="24"/>
          <w:szCs w:val="24"/>
        </w:rPr>
        <w:t xml:space="preserve"> accessible from a home page.</w:t>
      </w:r>
    </w:p>
    <w:p w14:paraId="72FC6349" w14:textId="7FE8BDE8" w:rsidR="0032384F" w:rsidRPr="00B50F54" w:rsidRDefault="0032384F"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he</w:t>
      </w:r>
      <w:r>
        <w:rPr>
          <w:rFonts w:ascii="Times New Roman" w:hAnsi="Times New Roman" w:cs="Times New Roman"/>
          <w:sz w:val="24"/>
          <w:szCs w:val="24"/>
        </w:rPr>
        <w:t xml:space="preserve">y will be </w:t>
      </w:r>
      <w:r w:rsidRPr="00B50F54">
        <w:rPr>
          <w:rFonts w:ascii="Times New Roman" w:hAnsi="Times New Roman" w:cs="Times New Roman"/>
          <w:sz w:val="24"/>
          <w:szCs w:val="24"/>
        </w:rPr>
        <w:t>ab</w:t>
      </w:r>
      <w:r>
        <w:rPr>
          <w:rFonts w:ascii="Times New Roman" w:hAnsi="Times New Roman" w:cs="Times New Roman"/>
          <w:sz w:val="24"/>
          <w:szCs w:val="24"/>
        </w:rPr>
        <w:t>le</w:t>
      </w:r>
      <w:r w:rsidRPr="00B50F54">
        <w:rPr>
          <w:rFonts w:ascii="Times New Roman" w:hAnsi="Times New Roman" w:cs="Times New Roman"/>
          <w:sz w:val="24"/>
          <w:szCs w:val="24"/>
        </w:rPr>
        <w:t xml:space="preserve"> to specify job type (e.g., lawn mowing)</w:t>
      </w:r>
    </w:p>
    <w:p w14:paraId="5779D7B0" w14:textId="4856A835" w:rsidR="0032384F" w:rsidRPr="00B50F54" w:rsidRDefault="0032384F"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he</w:t>
      </w:r>
      <w:r>
        <w:rPr>
          <w:rFonts w:ascii="Times New Roman" w:hAnsi="Times New Roman" w:cs="Times New Roman"/>
          <w:sz w:val="24"/>
          <w:szCs w:val="24"/>
        </w:rPr>
        <w:t>y will be</w:t>
      </w:r>
      <w:r w:rsidRPr="00B50F54">
        <w:rPr>
          <w:rFonts w:ascii="Times New Roman" w:hAnsi="Times New Roman" w:cs="Times New Roman"/>
          <w:sz w:val="24"/>
          <w:szCs w:val="24"/>
        </w:rPr>
        <w:t xml:space="preserve"> ab</w:t>
      </w:r>
      <w:r>
        <w:rPr>
          <w:rFonts w:ascii="Times New Roman" w:hAnsi="Times New Roman" w:cs="Times New Roman"/>
          <w:sz w:val="24"/>
          <w:szCs w:val="24"/>
        </w:rPr>
        <w:t>le</w:t>
      </w:r>
      <w:r w:rsidRPr="00B50F54">
        <w:rPr>
          <w:rFonts w:ascii="Times New Roman" w:hAnsi="Times New Roman" w:cs="Times New Roman"/>
          <w:sz w:val="24"/>
          <w:szCs w:val="24"/>
        </w:rPr>
        <w:t xml:space="preserve"> to specify a time frame for when the job is to be completed (e.g., Thursday morning)</w:t>
      </w:r>
      <w:r w:rsidR="00DE033F">
        <w:rPr>
          <w:rFonts w:ascii="Times New Roman" w:hAnsi="Times New Roman" w:cs="Times New Roman"/>
          <w:sz w:val="24"/>
          <w:szCs w:val="24"/>
        </w:rPr>
        <w:t>.</w:t>
      </w:r>
    </w:p>
    <w:p w14:paraId="785451A0" w14:textId="3EBA83CF" w:rsidR="0032384F" w:rsidRPr="00B50F54" w:rsidRDefault="0032384F"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he</w:t>
      </w:r>
      <w:r w:rsidR="00DE033F">
        <w:rPr>
          <w:rFonts w:ascii="Times New Roman" w:hAnsi="Times New Roman" w:cs="Times New Roman"/>
          <w:sz w:val="24"/>
          <w:szCs w:val="24"/>
        </w:rPr>
        <w:t>y will have the</w:t>
      </w:r>
      <w:r w:rsidRPr="00B50F54">
        <w:rPr>
          <w:rFonts w:ascii="Times New Roman" w:hAnsi="Times New Roman" w:cs="Times New Roman"/>
          <w:sz w:val="24"/>
          <w:szCs w:val="24"/>
        </w:rPr>
        <w:t xml:space="preserve"> ability to specify the estimated time for completion</w:t>
      </w:r>
      <w:r w:rsidR="00DE033F">
        <w:rPr>
          <w:rFonts w:ascii="Times New Roman" w:hAnsi="Times New Roman" w:cs="Times New Roman"/>
          <w:sz w:val="24"/>
          <w:szCs w:val="24"/>
        </w:rPr>
        <w:t>.</w:t>
      </w:r>
    </w:p>
    <w:p w14:paraId="528862B0" w14:textId="76129742" w:rsidR="00353329" w:rsidRPr="00353329" w:rsidRDefault="0032384F" w:rsidP="00353329">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lastRenderedPageBreak/>
        <w:t>T</w:t>
      </w:r>
      <w:r w:rsidR="00DE033F">
        <w:rPr>
          <w:rFonts w:ascii="Times New Roman" w:hAnsi="Times New Roman" w:cs="Times New Roman"/>
          <w:sz w:val="24"/>
          <w:szCs w:val="24"/>
        </w:rPr>
        <w:t>hey will have t</w:t>
      </w:r>
      <w:r w:rsidRPr="00B50F54">
        <w:rPr>
          <w:rFonts w:ascii="Times New Roman" w:hAnsi="Times New Roman" w:cs="Times New Roman"/>
          <w:sz w:val="24"/>
          <w:szCs w:val="24"/>
        </w:rPr>
        <w:t>he ability to specify payment</w:t>
      </w:r>
      <w:r w:rsidR="00DE033F">
        <w:rPr>
          <w:rFonts w:ascii="Times New Roman" w:hAnsi="Times New Roman" w:cs="Times New Roman"/>
          <w:sz w:val="24"/>
          <w:szCs w:val="24"/>
        </w:rPr>
        <w:t>.</w:t>
      </w:r>
    </w:p>
    <w:p w14:paraId="7B13ABA0" w14:textId="4241C8C5" w:rsidR="00353329" w:rsidRDefault="00353329" w:rsidP="00353329">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re must be a minimum wage for each job type.</w:t>
      </w:r>
    </w:p>
    <w:p w14:paraId="70C008E7" w14:textId="61D61204" w:rsidR="00353329" w:rsidRPr="00DE033F" w:rsidRDefault="00353329" w:rsidP="00353329">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must have enough funds in their account for the job to be created.</w:t>
      </w:r>
    </w:p>
    <w:p w14:paraId="77DFA675" w14:textId="1AB2C91D" w:rsidR="006F27B1" w:rsidRPr="00B50F54" w:rsidRDefault="006F27B1" w:rsidP="006E211B">
      <w:pPr>
        <w:pStyle w:val="ListParagraph"/>
        <w:numPr>
          <w:ilvl w:val="1"/>
          <w:numId w:val="8"/>
        </w:numPr>
        <w:rPr>
          <w:rFonts w:ascii="Times New Roman" w:hAnsi="Times New Roman" w:cs="Times New Roman"/>
          <w:sz w:val="24"/>
          <w:szCs w:val="24"/>
        </w:rPr>
      </w:pPr>
      <w:r w:rsidRPr="00B50F54">
        <w:rPr>
          <w:rFonts w:ascii="Times New Roman" w:hAnsi="Times New Roman" w:cs="Times New Roman"/>
          <w:sz w:val="24"/>
          <w:szCs w:val="24"/>
        </w:rPr>
        <w:t>The</w:t>
      </w:r>
      <w:r w:rsidR="00DE033F">
        <w:rPr>
          <w:rFonts w:ascii="Times New Roman" w:hAnsi="Times New Roman" w:cs="Times New Roman"/>
          <w:sz w:val="24"/>
          <w:szCs w:val="24"/>
        </w:rPr>
        <w:t xml:space="preserve">y will </w:t>
      </w:r>
      <w:r w:rsidR="0082253D">
        <w:rPr>
          <w:rFonts w:ascii="Times New Roman" w:hAnsi="Times New Roman" w:cs="Times New Roman"/>
          <w:sz w:val="24"/>
          <w:szCs w:val="24"/>
        </w:rPr>
        <w:t>have the ability</w:t>
      </w:r>
      <w:r w:rsidRPr="00B50F54">
        <w:rPr>
          <w:rFonts w:ascii="Times New Roman" w:hAnsi="Times New Roman" w:cs="Times New Roman"/>
          <w:sz w:val="24"/>
          <w:szCs w:val="24"/>
        </w:rPr>
        <w:t xml:space="preserve"> to add money to their account.</w:t>
      </w:r>
    </w:p>
    <w:p w14:paraId="48716A5F" w14:textId="402B04F0" w:rsidR="006F27B1" w:rsidRDefault="006F27B1" w:rsidP="006E211B">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Note that for the scope of this project, we will not be using real money. Instead</w:t>
      </w:r>
      <w:r w:rsidR="006E211B">
        <w:rPr>
          <w:rFonts w:ascii="Times New Roman" w:hAnsi="Times New Roman" w:cs="Times New Roman"/>
          <w:sz w:val="24"/>
          <w:szCs w:val="24"/>
        </w:rPr>
        <w:t xml:space="preserve">, </w:t>
      </w:r>
      <w:r w:rsidRPr="00B50F54">
        <w:rPr>
          <w:rFonts w:ascii="Times New Roman" w:hAnsi="Times New Roman" w:cs="Times New Roman"/>
          <w:sz w:val="24"/>
          <w:szCs w:val="24"/>
        </w:rPr>
        <w:t xml:space="preserve">they will enter an arbitrary number in for the </w:t>
      </w:r>
      <w:r w:rsidR="00FC4D9E">
        <w:rPr>
          <w:rFonts w:ascii="Times New Roman" w:hAnsi="Times New Roman" w:cs="Times New Roman"/>
          <w:sz w:val="24"/>
          <w:szCs w:val="24"/>
        </w:rPr>
        <w:t xml:space="preserve">system </w:t>
      </w:r>
      <w:r w:rsidRPr="00B50F54">
        <w:rPr>
          <w:rFonts w:ascii="Times New Roman" w:hAnsi="Times New Roman" w:cs="Times New Roman"/>
          <w:sz w:val="24"/>
          <w:szCs w:val="24"/>
        </w:rPr>
        <w:t>to work with.</w:t>
      </w:r>
    </w:p>
    <w:p w14:paraId="4D69385D" w14:textId="7D9A2C0B" w:rsidR="0082253D" w:rsidRPr="00B50F54" w:rsidRDefault="0082253D" w:rsidP="006E211B">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will click a button to add money, then be prompted to enter a number in. Once saved, their balance will update to reflect the action.</w:t>
      </w:r>
    </w:p>
    <w:p w14:paraId="517E478F" w14:textId="1ABDEC0B" w:rsidR="009574C7" w:rsidRPr="00B50F54"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leave feedback on worker</w:t>
      </w:r>
      <w:r w:rsidR="00D30940">
        <w:rPr>
          <w:rFonts w:ascii="Times New Roman" w:hAnsi="Times New Roman" w:cs="Times New Roman"/>
          <w:sz w:val="24"/>
          <w:szCs w:val="24"/>
        </w:rPr>
        <w:t>s</w:t>
      </w:r>
      <w:r w:rsidR="009574C7" w:rsidRPr="00B50F54">
        <w:rPr>
          <w:rFonts w:ascii="Times New Roman" w:hAnsi="Times New Roman" w:cs="Times New Roman"/>
          <w:sz w:val="24"/>
          <w:szCs w:val="24"/>
        </w:rPr>
        <w:t xml:space="preserve"> after</w:t>
      </w:r>
      <w:r w:rsidR="00D30940">
        <w:rPr>
          <w:rFonts w:ascii="Times New Roman" w:hAnsi="Times New Roman" w:cs="Times New Roman"/>
          <w:sz w:val="24"/>
          <w:szCs w:val="24"/>
        </w:rPr>
        <w:t xml:space="preserve"> a</w:t>
      </w:r>
      <w:r w:rsidR="009574C7" w:rsidRPr="00B50F54">
        <w:rPr>
          <w:rFonts w:ascii="Times New Roman" w:hAnsi="Times New Roman" w:cs="Times New Roman"/>
          <w:sz w:val="24"/>
          <w:szCs w:val="24"/>
        </w:rPr>
        <w:t xml:space="preserve"> job is complete</w:t>
      </w:r>
    </w:p>
    <w:p w14:paraId="348AD471" w14:textId="6C7E0F6C" w:rsidR="009574C7" w:rsidRDefault="00DE033F" w:rsidP="006E211B">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will be provided with a template containing specific categories to rate.</w:t>
      </w:r>
      <w:r w:rsidR="006F2535">
        <w:rPr>
          <w:rFonts w:ascii="Times New Roman" w:hAnsi="Times New Roman" w:cs="Times New Roman"/>
          <w:sz w:val="24"/>
          <w:szCs w:val="24"/>
        </w:rPr>
        <w:t xml:space="preserve"> </w:t>
      </w:r>
    </w:p>
    <w:p w14:paraId="0D962E4C" w14:textId="06BCC3A0" w:rsidR="002349C4" w:rsidRDefault="002349C4" w:rsidP="002349C4">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have the ability to contact the owner about discrepancies at any point by clicking on a link to a complaint form.</w:t>
      </w:r>
    </w:p>
    <w:p w14:paraId="3E4E4C50" w14:textId="77777777" w:rsidR="0015411E" w:rsidRPr="0015411E" w:rsidRDefault="0015411E" w:rsidP="0015411E">
      <w:pPr>
        <w:rPr>
          <w:rFonts w:ascii="Times New Roman" w:hAnsi="Times New Roman" w:cs="Times New Roman"/>
          <w:sz w:val="24"/>
          <w:szCs w:val="24"/>
        </w:rPr>
      </w:pPr>
    </w:p>
    <w:p w14:paraId="067B1C1B" w14:textId="680364F4" w:rsidR="00D66532"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Worker Account Features</w:t>
      </w:r>
    </w:p>
    <w:p w14:paraId="6544CE5D" w14:textId="4CB426FB" w:rsidR="0015411E" w:rsidRPr="00B50F54" w:rsidRDefault="0015411E" w:rsidP="0015411E">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 key functionality to this type of user is the ability to accept jobs posted by customers.</w:t>
      </w:r>
    </w:p>
    <w:p w14:paraId="787CDECF" w14:textId="12C9C21D" w:rsidR="006F27B1"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 xml:space="preserve">They </w:t>
      </w:r>
      <w:r w:rsidR="00353329">
        <w:rPr>
          <w:rFonts w:ascii="Times New Roman" w:hAnsi="Times New Roman" w:cs="Times New Roman"/>
          <w:sz w:val="24"/>
          <w:szCs w:val="24"/>
        </w:rPr>
        <w:t>must be able to set and edit</w:t>
      </w:r>
      <w:r w:rsidR="006F27B1" w:rsidRPr="00B50F54">
        <w:rPr>
          <w:rFonts w:ascii="Times New Roman" w:hAnsi="Times New Roman" w:cs="Times New Roman"/>
          <w:sz w:val="24"/>
          <w:szCs w:val="24"/>
        </w:rPr>
        <w:t xml:space="preserve"> their availability to take jo</w:t>
      </w:r>
      <w:r>
        <w:rPr>
          <w:rFonts w:ascii="Times New Roman" w:hAnsi="Times New Roman" w:cs="Times New Roman"/>
          <w:sz w:val="24"/>
          <w:szCs w:val="24"/>
        </w:rPr>
        <w:t>bs</w:t>
      </w:r>
      <w:r w:rsidR="002349C4">
        <w:rPr>
          <w:rFonts w:ascii="Times New Roman" w:hAnsi="Times New Roman" w:cs="Times New Roman"/>
          <w:sz w:val="24"/>
          <w:szCs w:val="24"/>
        </w:rPr>
        <w:t>, meaning they will only be assigned jobs that fit within their set availability.</w:t>
      </w:r>
    </w:p>
    <w:p w14:paraId="3945E54D" w14:textId="61288EB3" w:rsidR="00353329" w:rsidRDefault="00353329"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must be able to set and edit which types of jobs they are willing to be assigned.</w:t>
      </w:r>
    </w:p>
    <w:p w14:paraId="6BF763C2" w14:textId="241E04E4" w:rsidR="00353329" w:rsidRPr="00B50F54" w:rsidRDefault="00353329"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must be able to view jobs assigned to them by the system and have the option to accept or decline them.</w:t>
      </w:r>
    </w:p>
    <w:p w14:paraId="5389B9F0" w14:textId="4F6BB580"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r</w:t>
      </w:r>
      <w:r w:rsidR="009574C7" w:rsidRPr="00B50F54">
        <w:rPr>
          <w:rFonts w:ascii="Times New Roman" w:hAnsi="Times New Roman" w:cs="Times New Roman"/>
          <w:sz w:val="24"/>
          <w:szCs w:val="24"/>
        </w:rPr>
        <w:t xml:space="preserve">eceive 90% compensation for </w:t>
      </w:r>
      <w:r>
        <w:rPr>
          <w:rFonts w:ascii="Times New Roman" w:hAnsi="Times New Roman" w:cs="Times New Roman"/>
          <w:sz w:val="24"/>
          <w:szCs w:val="24"/>
        </w:rPr>
        <w:t>each</w:t>
      </w:r>
      <w:r w:rsidR="009574C7" w:rsidRPr="00B50F54">
        <w:rPr>
          <w:rFonts w:ascii="Times New Roman" w:hAnsi="Times New Roman" w:cs="Times New Roman"/>
          <w:sz w:val="24"/>
          <w:szCs w:val="24"/>
        </w:rPr>
        <w:t xml:space="preserve"> completed job</w:t>
      </w:r>
      <w:r>
        <w:rPr>
          <w:rFonts w:ascii="Times New Roman" w:hAnsi="Times New Roman" w:cs="Times New Roman"/>
          <w:sz w:val="24"/>
          <w:szCs w:val="24"/>
        </w:rPr>
        <w:t>.</w:t>
      </w:r>
    </w:p>
    <w:p w14:paraId="721ECD62" w14:textId="34F47629" w:rsidR="00DE033F" w:rsidRPr="00B50F54" w:rsidRDefault="00DE033F"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 xml:space="preserve">Each job will </w:t>
      </w:r>
      <w:r w:rsidR="002349C4">
        <w:rPr>
          <w:rFonts w:ascii="Times New Roman" w:hAnsi="Times New Roman" w:cs="Times New Roman"/>
          <w:sz w:val="24"/>
          <w:szCs w:val="24"/>
        </w:rPr>
        <w:t>display</w:t>
      </w:r>
      <w:r>
        <w:rPr>
          <w:rFonts w:ascii="Times New Roman" w:hAnsi="Times New Roman" w:cs="Times New Roman"/>
          <w:sz w:val="24"/>
          <w:szCs w:val="24"/>
        </w:rPr>
        <w:t xml:space="preserve"> the customer’s offer along with the actual amount they will receive.</w:t>
      </w:r>
    </w:p>
    <w:p w14:paraId="1DF6B7C8" w14:textId="20887972" w:rsidR="009574C7" w:rsidRPr="00B50F54"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leave feedback on customers</w:t>
      </w:r>
      <w:r>
        <w:rPr>
          <w:rFonts w:ascii="Times New Roman" w:hAnsi="Times New Roman" w:cs="Times New Roman"/>
          <w:sz w:val="24"/>
          <w:szCs w:val="24"/>
        </w:rPr>
        <w:t>.</w:t>
      </w:r>
    </w:p>
    <w:p w14:paraId="790F0D3D" w14:textId="5ECD7274" w:rsidR="00DE033F" w:rsidRDefault="00DE033F"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will be provided with a template containing specific categories to rate.</w:t>
      </w:r>
    </w:p>
    <w:p w14:paraId="47545041" w14:textId="1CB1C1BB"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mark when a job has been completed</w:t>
      </w:r>
      <w:r>
        <w:rPr>
          <w:rFonts w:ascii="Times New Roman" w:hAnsi="Times New Roman" w:cs="Times New Roman"/>
          <w:sz w:val="24"/>
          <w:szCs w:val="24"/>
        </w:rPr>
        <w:t>.</w:t>
      </w:r>
    </w:p>
    <w:p w14:paraId="6A61EED5" w14:textId="38ADCBCD" w:rsidR="00DE033F" w:rsidRDefault="00353329"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is will result in funds being transferred to their account.</w:t>
      </w:r>
    </w:p>
    <w:p w14:paraId="2C211CE6" w14:textId="77777777" w:rsidR="0015411E" w:rsidRPr="0015411E" w:rsidRDefault="0015411E" w:rsidP="0015411E">
      <w:pPr>
        <w:rPr>
          <w:rFonts w:ascii="Times New Roman" w:hAnsi="Times New Roman" w:cs="Times New Roman"/>
          <w:sz w:val="24"/>
          <w:szCs w:val="24"/>
        </w:rPr>
      </w:pPr>
    </w:p>
    <w:p w14:paraId="78066F1C" w14:textId="1C1FE6F1" w:rsidR="00D66532"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Owner Account Features</w:t>
      </w:r>
    </w:p>
    <w:p w14:paraId="0EEB5F68" w14:textId="0AA872DA" w:rsidR="00892C48" w:rsidRPr="00B50F54" w:rsidRDefault="00892C48" w:rsidP="00892C48">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A special account will be created for the system owner, and an owner account cannot be created through the typical registration process.</w:t>
      </w:r>
    </w:p>
    <w:p w14:paraId="6A22E1EC" w14:textId="5D4E1195"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r</w:t>
      </w:r>
      <w:r w:rsidR="009574C7" w:rsidRPr="00B50F54">
        <w:rPr>
          <w:rFonts w:ascii="Times New Roman" w:hAnsi="Times New Roman" w:cs="Times New Roman"/>
          <w:sz w:val="24"/>
          <w:szCs w:val="24"/>
        </w:rPr>
        <w:t>eceive 10% of compensation for each completed job</w:t>
      </w:r>
      <w:r>
        <w:rPr>
          <w:rFonts w:ascii="Times New Roman" w:hAnsi="Times New Roman" w:cs="Times New Roman"/>
          <w:sz w:val="24"/>
          <w:szCs w:val="24"/>
        </w:rPr>
        <w:t>.</w:t>
      </w:r>
    </w:p>
    <w:p w14:paraId="170567B5" w14:textId="2B8FBE2F" w:rsidR="006F2535" w:rsidRPr="00B50F54" w:rsidRDefault="006F2535"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have a page only accessible to them for system management purposes.</w:t>
      </w:r>
    </w:p>
    <w:p w14:paraId="2FF5B979" w14:textId="6E448750" w:rsidR="00FF3194" w:rsidRDefault="00DE033F"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c</w:t>
      </w:r>
      <w:r w:rsidR="00FF3194" w:rsidRPr="00B50F54">
        <w:rPr>
          <w:rFonts w:ascii="Times New Roman" w:hAnsi="Times New Roman" w:cs="Times New Roman"/>
          <w:sz w:val="24"/>
          <w:szCs w:val="24"/>
        </w:rPr>
        <w:t xml:space="preserve">an add and </w:t>
      </w:r>
      <w:r w:rsidR="00353329">
        <w:rPr>
          <w:rFonts w:ascii="Times New Roman" w:hAnsi="Times New Roman" w:cs="Times New Roman"/>
          <w:sz w:val="24"/>
          <w:szCs w:val="24"/>
        </w:rPr>
        <w:t>delete</w:t>
      </w:r>
      <w:r w:rsidR="00FF3194" w:rsidRPr="00B50F54">
        <w:rPr>
          <w:rFonts w:ascii="Times New Roman" w:hAnsi="Times New Roman" w:cs="Times New Roman"/>
          <w:sz w:val="24"/>
          <w:szCs w:val="24"/>
        </w:rPr>
        <w:t xml:space="preserve"> types of jobs</w:t>
      </w:r>
      <w:r>
        <w:rPr>
          <w:rFonts w:ascii="Times New Roman" w:hAnsi="Times New Roman" w:cs="Times New Roman"/>
          <w:sz w:val="24"/>
          <w:szCs w:val="24"/>
        </w:rPr>
        <w:t>.</w:t>
      </w:r>
    </w:p>
    <w:p w14:paraId="2A2B5DF3" w14:textId="5607F169" w:rsidR="00DE033F" w:rsidRDefault="00DE033F" w:rsidP="006F2535">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 xml:space="preserve">This would involve adding and removing job types </w:t>
      </w:r>
      <w:r w:rsidR="002A0C58">
        <w:rPr>
          <w:rFonts w:ascii="Times New Roman" w:hAnsi="Times New Roman" w:cs="Times New Roman"/>
          <w:sz w:val="24"/>
          <w:szCs w:val="24"/>
        </w:rPr>
        <w:t>from the drop-down list customers see when posting a job offer.</w:t>
      </w:r>
    </w:p>
    <w:p w14:paraId="09C531F9" w14:textId="42AEDCA2" w:rsidR="00353329" w:rsidRDefault="00353329" w:rsidP="006F2535">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Adding a job would allow customers to create job offers with that type and workers to declare they are willing to do the job type.</w:t>
      </w:r>
    </w:p>
    <w:p w14:paraId="495311C9" w14:textId="55D32D39" w:rsidR="00353329" w:rsidRPr="00B50F54" w:rsidRDefault="00353329" w:rsidP="006F2535">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Deleting a job will not affect current job offers but will delete it from the form when creating new jobs.</w:t>
      </w:r>
    </w:p>
    <w:p w14:paraId="7A29E8E4" w14:textId="5C6F62E9" w:rsidR="00252F96" w:rsidRDefault="002A0C58"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They have</w:t>
      </w:r>
      <w:r w:rsidR="00FF3194" w:rsidRPr="00B50F54">
        <w:rPr>
          <w:rFonts w:ascii="Times New Roman" w:hAnsi="Times New Roman" w:cs="Times New Roman"/>
          <w:sz w:val="24"/>
          <w:szCs w:val="24"/>
        </w:rPr>
        <w:t xml:space="preserve"> </w:t>
      </w:r>
      <w:r w:rsidR="00D30940">
        <w:rPr>
          <w:rFonts w:ascii="Times New Roman" w:hAnsi="Times New Roman" w:cs="Times New Roman"/>
          <w:sz w:val="24"/>
          <w:szCs w:val="24"/>
        </w:rPr>
        <w:t xml:space="preserve">the </w:t>
      </w:r>
      <w:r w:rsidR="00FF3194" w:rsidRPr="00B50F54">
        <w:rPr>
          <w:rFonts w:ascii="Times New Roman" w:hAnsi="Times New Roman" w:cs="Times New Roman"/>
          <w:sz w:val="24"/>
          <w:szCs w:val="24"/>
        </w:rPr>
        <w:t>privilege to move money between accounts for reimbursement purposes</w:t>
      </w:r>
      <w:r>
        <w:rPr>
          <w:rFonts w:ascii="Times New Roman" w:hAnsi="Times New Roman" w:cs="Times New Roman"/>
          <w:sz w:val="24"/>
          <w:szCs w:val="24"/>
        </w:rPr>
        <w:t>.</w:t>
      </w:r>
    </w:p>
    <w:p w14:paraId="7BFD3E95" w14:textId="65923B0C" w:rsidR="00353329" w:rsidRDefault="00353329"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can view complaints.</w:t>
      </w:r>
    </w:p>
    <w:p w14:paraId="682037DA" w14:textId="603634A4" w:rsidR="0015411E" w:rsidRPr="00353329" w:rsidRDefault="002A0C58" w:rsidP="00252F96">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In addition to these special features, they will also have the same access to processes that customer and worker accounts have.</w:t>
      </w:r>
    </w:p>
    <w:p w14:paraId="506C5D3B" w14:textId="68419159" w:rsidR="0015411E" w:rsidRDefault="0015411E" w:rsidP="00252F96">
      <w:pPr>
        <w:rPr>
          <w:rFonts w:ascii="Times New Roman" w:hAnsi="Times New Roman" w:cs="Times New Roman"/>
          <w:sz w:val="24"/>
          <w:szCs w:val="24"/>
        </w:rPr>
      </w:pPr>
    </w:p>
    <w:p w14:paraId="3671F945" w14:textId="4D74A229" w:rsidR="0015411E" w:rsidRDefault="0015411E" w:rsidP="00252F96">
      <w:pPr>
        <w:rPr>
          <w:rFonts w:ascii="Times New Roman" w:hAnsi="Times New Roman" w:cs="Times New Roman"/>
          <w:sz w:val="24"/>
          <w:szCs w:val="24"/>
        </w:rPr>
      </w:pPr>
    </w:p>
    <w:p w14:paraId="0E7DCD6C" w14:textId="0B3E6980" w:rsidR="0015411E" w:rsidRDefault="0015411E" w:rsidP="00252F96">
      <w:pPr>
        <w:rPr>
          <w:rFonts w:ascii="Times New Roman" w:hAnsi="Times New Roman" w:cs="Times New Roman"/>
          <w:sz w:val="24"/>
          <w:szCs w:val="24"/>
        </w:rPr>
      </w:pPr>
    </w:p>
    <w:p w14:paraId="74620EFD" w14:textId="70E608A7" w:rsidR="0015411E" w:rsidRDefault="0015411E" w:rsidP="00252F96">
      <w:pPr>
        <w:rPr>
          <w:rFonts w:ascii="Times New Roman" w:hAnsi="Times New Roman" w:cs="Times New Roman"/>
          <w:sz w:val="24"/>
          <w:szCs w:val="24"/>
        </w:rPr>
      </w:pPr>
    </w:p>
    <w:p w14:paraId="43E6DB8A" w14:textId="0A811421" w:rsidR="0015411E" w:rsidRDefault="0015411E" w:rsidP="00252F96">
      <w:pPr>
        <w:rPr>
          <w:rFonts w:ascii="Times New Roman" w:hAnsi="Times New Roman" w:cs="Times New Roman"/>
          <w:sz w:val="24"/>
          <w:szCs w:val="24"/>
        </w:rPr>
      </w:pPr>
    </w:p>
    <w:p w14:paraId="14EDE50C" w14:textId="0578B389" w:rsidR="0015411E" w:rsidRDefault="0015411E" w:rsidP="00252F96">
      <w:pPr>
        <w:rPr>
          <w:rFonts w:ascii="Times New Roman" w:hAnsi="Times New Roman" w:cs="Times New Roman"/>
          <w:sz w:val="24"/>
          <w:szCs w:val="24"/>
        </w:rPr>
      </w:pPr>
    </w:p>
    <w:p w14:paraId="028C4EC3" w14:textId="5BB646F6" w:rsidR="0015411E" w:rsidRDefault="0015411E" w:rsidP="00252F96">
      <w:pPr>
        <w:rPr>
          <w:rFonts w:ascii="Times New Roman" w:hAnsi="Times New Roman" w:cs="Times New Roman"/>
          <w:sz w:val="24"/>
          <w:szCs w:val="24"/>
        </w:rPr>
      </w:pPr>
    </w:p>
    <w:p w14:paraId="7ACD2714" w14:textId="2B6127B2" w:rsidR="0015411E" w:rsidRDefault="0015411E" w:rsidP="00252F96">
      <w:pPr>
        <w:rPr>
          <w:rFonts w:ascii="Times New Roman" w:hAnsi="Times New Roman" w:cs="Times New Roman"/>
          <w:sz w:val="24"/>
          <w:szCs w:val="24"/>
        </w:rPr>
      </w:pPr>
    </w:p>
    <w:p w14:paraId="4D8A694C" w14:textId="51F66E23" w:rsidR="0015411E" w:rsidRDefault="0015411E" w:rsidP="00252F96">
      <w:pPr>
        <w:rPr>
          <w:rFonts w:ascii="Times New Roman" w:hAnsi="Times New Roman" w:cs="Times New Roman"/>
          <w:sz w:val="24"/>
          <w:szCs w:val="24"/>
        </w:rPr>
      </w:pPr>
    </w:p>
    <w:p w14:paraId="75EC1345" w14:textId="6CB390E1" w:rsidR="0015411E" w:rsidRDefault="0015411E" w:rsidP="00252F96">
      <w:pPr>
        <w:rPr>
          <w:rFonts w:ascii="Times New Roman" w:hAnsi="Times New Roman" w:cs="Times New Roman"/>
          <w:sz w:val="24"/>
          <w:szCs w:val="24"/>
        </w:rPr>
      </w:pPr>
    </w:p>
    <w:p w14:paraId="3FC9F116" w14:textId="4132C1D1" w:rsidR="0075170D" w:rsidRDefault="0075170D" w:rsidP="00252F96">
      <w:pPr>
        <w:rPr>
          <w:rFonts w:ascii="Times New Roman" w:hAnsi="Times New Roman" w:cs="Times New Roman"/>
          <w:sz w:val="24"/>
          <w:szCs w:val="24"/>
        </w:rPr>
      </w:pPr>
    </w:p>
    <w:p w14:paraId="53424D2F" w14:textId="3197F13F" w:rsidR="0075170D" w:rsidRDefault="0075170D" w:rsidP="00252F96">
      <w:pPr>
        <w:rPr>
          <w:rFonts w:ascii="Times New Roman" w:hAnsi="Times New Roman" w:cs="Times New Roman"/>
          <w:sz w:val="24"/>
          <w:szCs w:val="24"/>
        </w:rPr>
      </w:pPr>
    </w:p>
    <w:p w14:paraId="2D0ECA51" w14:textId="2EAE603E" w:rsidR="0075170D" w:rsidRDefault="0075170D" w:rsidP="00252F96">
      <w:pPr>
        <w:rPr>
          <w:rFonts w:ascii="Times New Roman" w:hAnsi="Times New Roman" w:cs="Times New Roman"/>
          <w:sz w:val="24"/>
          <w:szCs w:val="24"/>
        </w:rPr>
      </w:pPr>
    </w:p>
    <w:p w14:paraId="72AEF3F3" w14:textId="3CD1B1C8" w:rsidR="00353329" w:rsidRDefault="00353329" w:rsidP="00252F96">
      <w:pPr>
        <w:rPr>
          <w:rFonts w:ascii="Times New Roman" w:hAnsi="Times New Roman" w:cs="Times New Roman"/>
          <w:sz w:val="24"/>
          <w:szCs w:val="24"/>
        </w:rPr>
      </w:pPr>
    </w:p>
    <w:p w14:paraId="539E0CEA" w14:textId="71623CE1" w:rsidR="00353329" w:rsidRDefault="00353329" w:rsidP="00252F96">
      <w:pPr>
        <w:rPr>
          <w:rFonts w:ascii="Times New Roman" w:hAnsi="Times New Roman" w:cs="Times New Roman"/>
          <w:sz w:val="24"/>
          <w:szCs w:val="24"/>
        </w:rPr>
      </w:pPr>
    </w:p>
    <w:p w14:paraId="60C675B4" w14:textId="389E5EDF" w:rsidR="00353329" w:rsidRDefault="00353329" w:rsidP="00252F96">
      <w:pPr>
        <w:rPr>
          <w:rFonts w:ascii="Times New Roman" w:hAnsi="Times New Roman" w:cs="Times New Roman"/>
          <w:sz w:val="24"/>
          <w:szCs w:val="24"/>
        </w:rPr>
      </w:pPr>
    </w:p>
    <w:p w14:paraId="2EAA5ABE" w14:textId="5867FAAC" w:rsidR="00353329" w:rsidRDefault="00353329" w:rsidP="00252F96">
      <w:pPr>
        <w:rPr>
          <w:rFonts w:ascii="Times New Roman" w:hAnsi="Times New Roman" w:cs="Times New Roman"/>
          <w:sz w:val="24"/>
          <w:szCs w:val="24"/>
        </w:rPr>
      </w:pPr>
    </w:p>
    <w:p w14:paraId="2808758C" w14:textId="67924643" w:rsidR="00353329" w:rsidRDefault="00353329" w:rsidP="00252F96">
      <w:pPr>
        <w:rPr>
          <w:rFonts w:ascii="Times New Roman" w:hAnsi="Times New Roman" w:cs="Times New Roman"/>
          <w:sz w:val="24"/>
          <w:szCs w:val="24"/>
        </w:rPr>
      </w:pPr>
    </w:p>
    <w:p w14:paraId="719E6056" w14:textId="63E2C7F0" w:rsidR="00353329" w:rsidRDefault="00353329" w:rsidP="00252F96">
      <w:pPr>
        <w:rPr>
          <w:rFonts w:ascii="Times New Roman" w:hAnsi="Times New Roman" w:cs="Times New Roman"/>
          <w:sz w:val="24"/>
          <w:szCs w:val="24"/>
        </w:rPr>
      </w:pPr>
    </w:p>
    <w:p w14:paraId="0E1D3668" w14:textId="11BCDCB2" w:rsidR="00353329" w:rsidRDefault="00353329" w:rsidP="00252F96">
      <w:pPr>
        <w:rPr>
          <w:rFonts w:ascii="Times New Roman" w:hAnsi="Times New Roman" w:cs="Times New Roman"/>
          <w:sz w:val="24"/>
          <w:szCs w:val="24"/>
        </w:rPr>
      </w:pPr>
    </w:p>
    <w:p w14:paraId="156B52E3" w14:textId="5157871C" w:rsidR="00353329" w:rsidRDefault="00353329" w:rsidP="00252F96">
      <w:pPr>
        <w:rPr>
          <w:rFonts w:ascii="Times New Roman" w:hAnsi="Times New Roman" w:cs="Times New Roman"/>
          <w:sz w:val="24"/>
          <w:szCs w:val="24"/>
        </w:rPr>
      </w:pPr>
    </w:p>
    <w:p w14:paraId="25E7234D" w14:textId="2F420A8E" w:rsidR="00353329" w:rsidRDefault="00353329" w:rsidP="00252F96">
      <w:pPr>
        <w:rPr>
          <w:rFonts w:ascii="Times New Roman" w:hAnsi="Times New Roman" w:cs="Times New Roman"/>
          <w:sz w:val="24"/>
          <w:szCs w:val="24"/>
        </w:rPr>
      </w:pPr>
    </w:p>
    <w:p w14:paraId="139BAB4D" w14:textId="560767E9" w:rsidR="00353329" w:rsidRDefault="00353329" w:rsidP="00252F96">
      <w:pPr>
        <w:rPr>
          <w:rFonts w:ascii="Times New Roman" w:hAnsi="Times New Roman" w:cs="Times New Roman"/>
          <w:sz w:val="24"/>
          <w:szCs w:val="24"/>
        </w:rPr>
      </w:pPr>
    </w:p>
    <w:p w14:paraId="752A45A9" w14:textId="77777777" w:rsidR="00353329" w:rsidRPr="00B50F54" w:rsidRDefault="00353329" w:rsidP="00252F96">
      <w:pPr>
        <w:rPr>
          <w:rFonts w:ascii="Times New Roman" w:hAnsi="Times New Roman" w:cs="Times New Roman"/>
          <w:sz w:val="24"/>
          <w:szCs w:val="24"/>
        </w:rPr>
      </w:pPr>
    </w:p>
    <w:p w14:paraId="12CCBB1E" w14:textId="4CB00919" w:rsidR="008B57E4" w:rsidRPr="00B50F54" w:rsidRDefault="008B57E4" w:rsidP="008B57E4">
      <w:pPr>
        <w:pStyle w:val="Heading3"/>
        <w:rPr>
          <w:rFonts w:ascii="Times New Roman" w:hAnsi="Times New Roman" w:cs="Times New Roman"/>
        </w:rPr>
      </w:pPr>
      <w:r w:rsidRPr="00B50F54">
        <w:rPr>
          <w:rFonts w:ascii="Times New Roman" w:hAnsi="Times New Roman" w:cs="Times New Roman"/>
        </w:rPr>
        <w:lastRenderedPageBreak/>
        <w:t>Non-Functional Requirements</w:t>
      </w:r>
    </w:p>
    <w:p w14:paraId="2A2EF8FD" w14:textId="7C07A477" w:rsidR="00743E95" w:rsidRPr="00B50F54" w:rsidRDefault="00743E95" w:rsidP="00743E95">
      <w:pPr>
        <w:rPr>
          <w:rFonts w:ascii="Times New Roman" w:hAnsi="Times New Roman" w:cs="Times New Roman"/>
          <w:sz w:val="24"/>
          <w:szCs w:val="24"/>
        </w:rPr>
      </w:pPr>
      <w:r w:rsidRPr="00B50F54">
        <w:rPr>
          <w:rFonts w:ascii="Times New Roman" w:hAnsi="Times New Roman" w:cs="Times New Roman"/>
          <w:sz w:val="24"/>
          <w:szCs w:val="24"/>
        </w:rPr>
        <w:t>This section focuses on requirements related to how the system will work.</w:t>
      </w:r>
    </w:p>
    <w:p w14:paraId="3A19AC62" w14:textId="60B6737B" w:rsidR="008B57E4" w:rsidRDefault="008B57E4"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The system must utilize a database.</w:t>
      </w:r>
    </w:p>
    <w:p w14:paraId="1D0249B6" w14:textId="77777777" w:rsidR="00D5694B" w:rsidRDefault="0015411E" w:rsidP="0015411E">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The database will store user information</w:t>
      </w:r>
      <w:r w:rsidR="00D5694B">
        <w:rPr>
          <w:rFonts w:ascii="Times New Roman" w:hAnsi="Times New Roman" w:cs="Times New Roman"/>
          <w:sz w:val="24"/>
          <w:szCs w:val="24"/>
        </w:rPr>
        <w:t>.</w:t>
      </w:r>
    </w:p>
    <w:p w14:paraId="7830DF8D" w14:textId="047FCFD6" w:rsidR="0015411E" w:rsidRDefault="00D5694B" w:rsidP="00D5694B">
      <w:pPr>
        <w:pStyle w:val="ListParagraph"/>
        <w:numPr>
          <w:ilvl w:val="2"/>
          <w:numId w:val="7"/>
        </w:numPr>
        <w:rPr>
          <w:rFonts w:ascii="Times New Roman" w:hAnsi="Times New Roman" w:cs="Times New Roman"/>
          <w:sz w:val="24"/>
          <w:szCs w:val="24"/>
        </w:rPr>
      </w:pPr>
      <w:r>
        <w:rPr>
          <w:rFonts w:ascii="Times New Roman" w:hAnsi="Times New Roman" w:cs="Times New Roman"/>
          <w:sz w:val="24"/>
          <w:szCs w:val="24"/>
        </w:rPr>
        <w:t xml:space="preserve">This includes permissions, username, password, email, </w:t>
      </w:r>
      <w:r w:rsidR="00353329">
        <w:rPr>
          <w:rFonts w:ascii="Times New Roman" w:hAnsi="Times New Roman" w:cs="Times New Roman"/>
          <w:sz w:val="24"/>
          <w:szCs w:val="24"/>
        </w:rPr>
        <w:t>phone numbers</w:t>
      </w:r>
      <w:r>
        <w:rPr>
          <w:rFonts w:ascii="Times New Roman" w:hAnsi="Times New Roman" w:cs="Times New Roman"/>
          <w:sz w:val="24"/>
          <w:szCs w:val="24"/>
        </w:rPr>
        <w:t>, ratings, account balances</w:t>
      </w:r>
      <w:r w:rsidR="00353329">
        <w:rPr>
          <w:rFonts w:ascii="Times New Roman" w:hAnsi="Times New Roman" w:cs="Times New Roman"/>
          <w:sz w:val="24"/>
          <w:szCs w:val="24"/>
        </w:rPr>
        <w:t>, and profile pictures.</w:t>
      </w:r>
    </w:p>
    <w:p w14:paraId="3654EC28" w14:textId="3D45EBEA" w:rsidR="00353329" w:rsidRDefault="00353329" w:rsidP="00353329">
      <w:pPr>
        <w:pStyle w:val="ListParagraph"/>
        <w:numPr>
          <w:ilvl w:val="3"/>
          <w:numId w:val="7"/>
        </w:numPr>
        <w:rPr>
          <w:rFonts w:ascii="Times New Roman" w:hAnsi="Times New Roman" w:cs="Times New Roman"/>
          <w:sz w:val="24"/>
          <w:szCs w:val="24"/>
        </w:rPr>
      </w:pPr>
      <w:r>
        <w:rPr>
          <w:rFonts w:ascii="Times New Roman" w:hAnsi="Times New Roman" w:cs="Times New Roman"/>
          <w:sz w:val="24"/>
          <w:szCs w:val="24"/>
        </w:rPr>
        <w:t>Worker accounts will store availability and job types as well.</w:t>
      </w:r>
    </w:p>
    <w:p w14:paraId="053D03F0" w14:textId="4D86C37B" w:rsidR="00D5694B" w:rsidRDefault="00D5694B" w:rsidP="0015411E">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The database will be used to store information on job postings.</w:t>
      </w:r>
    </w:p>
    <w:p w14:paraId="46061302" w14:textId="131AC18C" w:rsidR="00D5694B" w:rsidRDefault="00D5694B" w:rsidP="00D5694B">
      <w:pPr>
        <w:pStyle w:val="ListParagraph"/>
        <w:numPr>
          <w:ilvl w:val="2"/>
          <w:numId w:val="7"/>
        </w:numPr>
        <w:rPr>
          <w:rFonts w:ascii="Times New Roman" w:hAnsi="Times New Roman" w:cs="Times New Roman"/>
          <w:sz w:val="24"/>
          <w:szCs w:val="24"/>
        </w:rPr>
      </w:pPr>
      <w:r>
        <w:rPr>
          <w:rFonts w:ascii="Times New Roman" w:hAnsi="Times New Roman" w:cs="Times New Roman"/>
          <w:sz w:val="24"/>
          <w:szCs w:val="24"/>
        </w:rPr>
        <w:t>This includes job title, description, type, address, estimated completion time, compensation, desired completion window, customer, customer contact information</w:t>
      </w:r>
      <w:r w:rsidR="00353329">
        <w:rPr>
          <w:rFonts w:ascii="Times New Roman" w:hAnsi="Times New Roman" w:cs="Times New Roman"/>
          <w:sz w:val="24"/>
          <w:szCs w:val="24"/>
        </w:rPr>
        <w:t>, status, and worker (if assigned).</w:t>
      </w:r>
    </w:p>
    <w:p w14:paraId="105BEDD3" w14:textId="363314EC" w:rsidR="00D5694B" w:rsidRPr="00B50F54" w:rsidRDefault="00D5694B" w:rsidP="00D5694B">
      <w:pPr>
        <w:pStyle w:val="ListParagraph"/>
        <w:numPr>
          <w:ilvl w:val="3"/>
          <w:numId w:val="7"/>
        </w:numPr>
        <w:rPr>
          <w:rFonts w:ascii="Times New Roman" w:hAnsi="Times New Roman" w:cs="Times New Roman"/>
          <w:sz w:val="24"/>
          <w:szCs w:val="24"/>
        </w:rPr>
      </w:pPr>
      <w:r>
        <w:rPr>
          <w:rFonts w:ascii="Times New Roman" w:hAnsi="Times New Roman" w:cs="Times New Roman"/>
          <w:sz w:val="24"/>
          <w:szCs w:val="24"/>
        </w:rPr>
        <w:t xml:space="preserve">The customer contact information should only be accessible by the customer who created the offer, the worker assigned to it, and the owner. </w:t>
      </w:r>
    </w:p>
    <w:p w14:paraId="7899340A" w14:textId="31196071" w:rsidR="00D66532" w:rsidRDefault="00D66532"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 xml:space="preserve">The system </w:t>
      </w:r>
      <w:r w:rsidR="00D5694B">
        <w:rPr>
          <w:rFonts w:ascii="Times New Roman" w:hAnsi="Times New Roman" w:cs="Times New Roman"/>
          <w:sz w:val="24"/>
          <w:szCs w:val="24"/>
        </w:rPr>
        <w:t>design must be data-driven and dynamic.</w:t>
      </w:r>
    </w:p>
    <w:p w14:paraId="3595A2F9" w14:textId="610D48F5" w:rsidR="00D5694B" w:rsidRPr="00B50F54" w:rsidRDefault="00D5694B" w:rsidP="00D5694B">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Updates to the database should affect other areas of the system.</w:t>
      </w:r>
    </w:p>
    <w:p w14:paraId="67CE5D55" w14:textId="262D6F46" w:rsidR="008B57E4" w:rsidRPr="00B50F54" w:rsidRDefault="008B57E4"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The team</w:t>
      </w:r>
      <w:r w:rsidR="00D5694B">
        <w:rPr>
          <w:rFonts w:ascii="Times New Roman" w:hAnsi="Times New Roman" w:cs="Times New Roman"/>
          <w:sz w:val="24"/>
          <w:szCs w:val="24"/>
        </w:rPr>
        <w:t xml:space="preserve"> will</w:t>
      </w:r>
      <w:r w:rsidRPr="00B50F54">
        <w:rPr>
          <w:rFonts w:ascii="Times New Roman" w:hAnsi="Times New Roman" w:cs="Times New Roman"/>
          <w:sz w:val="24"/>
          <w:szCs w:val="24"/>
        </w:rPr>
        <w:t xml:space="preserve"> use Git as a version control system, with GitHub.</w:t>
      </w:r>
    </w:p>
    <w:p w14:paraId="6960C0C2" w14:textId="295CC4EB" w:rsidR="008B57E4" w:rsidRPr="00B50F54" w:rsidRDefault="008B57E4" w:rsidP="00D5694B">
      <w:pPr>
        <w:pStyle w:val="ListParagraph"/>
        <w:numPr>
          <w:ilvl w:val="1"/>
          <w:numId w:val="7"/>
        </w:numPr>
        <w:rPr>
          <w:rFonts w:ascii="Times New Roman" w:hAnsi="Times New Roman" w:cs="Times New Roman"/>
          <w:sz w:val="24"/>
          <w:szCs w:val="24"/>
        </w:rPr>
      </w:pPr>
      <w:r w:rsidRPr="00B50F54">
        <w:rPr>
          <w:rFonts w:ascii="Times New Roman" w:hAnsi="Times New Roman" w:cs="Times New Roman"/>
          <w:sz w:val="24"/>
          <w:szCs w:val="24"/>
        </w:rPr>
        <w:t>The team</w:t>
      </w:r>
      <w:r w:rsidR="00D5694B">
        <w:rPr>
          <w:rFonts w:ascii="Times New Roman" w:hAnsi="Times New Roman" w:cs="Times New Roman"/>
          <w:sz w:val="24"/>
          <w:szCs w:val="24"/>
        </w:rPr>
        <w:t xml:space="preserve"> will</w:t>
      </w:r>
      <w:r w:rsidRPr="00B50F54">
        <w:rPr>
          <w:rFonts w:ascii="Times New Roman" w:hAnsi="Times New Roman" w:cs="Times New Roman"/>
          <w:sz w:val="24"/>
          <w:szCs w:val="24"/>
        </w:rPr>
        <w:t xml:space="preserve"> use GitHub Project to manage backlogs.</w:t>
      </w:r>
    </w:p>
    <w:p w14:paraId="3A7F32B1" w14:textId="0048D4C7" w:rsidR="008B57E4" w:rsidRPr="00D5694B" w:rsidRDefault="008B57E4" w:rsidP="00D5694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 xml:space="preserve">The system must be </w:t>
      </w:r>
      <w:r w:rsidR="00D5694B">
        <w:rPr>
          <w:rFonts w:ascii="Times New Roman" w:hAnsi="Times New Roman" w:cs="Times New Roman"/>
          <w:sz w:val="24"/>
          <w:szCs w:val="24"/>
        </w:rPr>
        <w:t xml:space="preserve">deployable either locally or by a cloud service. </w:t>
      </w:r>
    </w:p>
    <w:p w14:paraId="531230BA" w14:textId="3F820970" w:rsidR="008B57E4" w:rsidRPr="00B50F54" w:rsidRDefault="008B57E4"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The system must support mobile devices.</w:t>
      </w:r>
    </w:p>
    <w:p w14:paraId="7AB0D6BD" w14:textId="1EC030C6" w:rsidR="00252F96" w:rsidRPr="00B50F54" w:rsidRDefault="00252F96" w:rsidP="00252F96">
      <w:pPr>
        <w:rPr>
          <w:rFonts w:ascii="Times New Roman" w:hAnsi="Times New Roman" w:cs="Times New Roman"/>
          <w:sz w:val="24"/>
          <w:szCs w:val="24"/>
        </w:rPr>
      </w:pPr>
    </w:p>
    <w:p w14:paraId="4E1BE2E3" w14:textId="1EDBF8D5" w:rsidR="00252F96" w:rsidRPr="00B50F54" w:rsidRDefault="00252F96" w:rsidP="00252F96">
      <w:pPr>
        <w:rPr>
          <w:rFonts w:ascii="Times New Roman" w:hAnsi="Times New Roman" w:cs="Times New Roman"/>
          <w:sz w:val="24"/>
          <w:szCs w:val="24"/>
        </w:rPr>
      </w:pPr>
    </w:p>
    <w:p w14:paraId="77E5B919" w14:textId="42FAFD5A" w:rsidR="00252F96" w:rsidRPr="00B50F54" w:rsidRDefault="00252F96" w:rsidP="00252F96">
      <w:pPr>
        <w:rPr>
          <w:rFonts w:ascii="Times New Roman" w:hAnsi="Times New Roman" w:cs="Times New Roman"/>
          <w:sz w:val="24"/>
          <w:szCs w:val="24"/>
        </w:rPr>
      </w:pPr>
    </w:p>
    <w:p w14:paraId="31D6368B" w14:textId="01F74BF7" w:rsidR="00252F96" w:rsidRPr="00B50F54" w:rsidRDefault="00252F96" w:rsidP="00252F96">
      <w:pPr>
        <w:rPr>
          <w:rFonts w:ascii="Times New Roman" w:hAnsi="Times New Roman" w:cs="Times New Roman"/>
          <w:sz w:val="24"/>
          <w:szCs w:val="24"/>
        </w:rPr>
      </w:pPr>
    </w:p>
    <w:p w14:paraId="0729F190" w14:textId="6F24E8F2" w:rsidR="00252F96" w:rsidRPr="00B50F54" w:rsidRDefault="00252F96" w:rsidP="00252F96">
      <w:pPr>
        <w:rPr>
          <w:rFonts w:ascii="Times New Roman" w:hAnsi="Times New Roman" w:cs="Times New Roman"/>
          <w:sz w:val="24"/>
          <w:szCs w:val="24"/>
        </w:rPr>
      </w:pPr>
    </w:p>
    <w:p w14:paraId="76096F42" w14:textId="62FE227F" w:rsidR="00252F96" w:rsidRPr="00B50F54" w:rsidRDefault="00252F96" w:rsidP="00252F96">
      <w:pPr>
        <w:rPr>
          <w:rFonts w:ascii="Times New Roman" w:hAnsi="Times New Roman" w:cs="Times New Roman"/>
          <w:sz w:val="24"/>
          <w:szCs w:val="24"/>
        </w:rPr>
      </w:pPr>
    </w:p>
    <w:p w14:paraId="4A7E5527" w14:textId="6B958C09" w:rsidR="00252F96" w:rsidRPr="00B50F54" w:rsidRDefault="00252F96" w:rsidP="00252F96">
      <w:pPr>
        <w:rPr>
          <w:rFonts w:ascii="Times New Roman" w:hAnsi="Times New Roman" w:cs="Times New Roman"/>
          <w:sz w:val="24"/>
          <w:szCs w:val="24"/>
        </w:rPr>
      </w:pPr>
    </w:p>
    <w:p w14:paraId="632A316D" w14:textId="64B6FBAF" w:rsidR="00252F96" w:rsidRPr="00B50F54" w:rsidRDefault="00252F96" w:rsidP="00252F96">
      <w:pPr>
        <w:rPr>
          <w:rFonts w:ascii="Times New Roman" w:hAnsi="Times New Roman" w:cs="Times New Roman"/>
          <w:sz w:val="24"/>
          <w:szCs w:val="24"/>
        </w:rPr>
      </w:pPr>
    </w:p>
    <w:p w14:paraId="5AE267A7" w14:textId="3AAF4DE8" w:rsidR="00252F96" w:rsidRPr="00B50F54" w:rsidRDefault="00252F96" w:rsidP="00252F96">
      <w:pPr>
        <w:rPr>
          <w:rFonts w:ascii="Times New Roman" w:hAnsi="Times New Roman" w:cs="Times New Roman"/>
          <w:sz w:val="24"/>
          <w:szCs w:val="24"/>
        </w:rPr>
      </w:pPr>
    </w:p>
    <w:p w14:paraId="724C87C2" w14:textId="7D010C71" w:rsidR="00252F96" w:rsidRPr="00B50F54" w:rsidRDefault="00252F96" w:rsidP="00252F96">
      <w:pPr>
        <w:rPr>
          <w:rFonts w:ascii="Times New Roman" w:hAnsi="Times New Roman" w:cs="Times New Roman"/>
          <w:sz w:val="24"/>
          <w:szCs w:val="24"/>
        </w:rPr>
      </w:pPr>
    </w:p>
    <w:p w14:paraId="2C474BB4" w14:textId="46300D96" w:rsidR="00252F96" w:rsidRPr="00B50F54" w:rsidRDefault="00252F96" w:rsidP="00252F96">
      <w:pPr>
        <w:rPr>
          <w:rFonts w:ascii="Times New Roman" w:hAnsi="Times New Roman" w:cs="Times New Roman"/>
          <w:sz w:val="24"/>
          <w:szCs w:val="24"/>
        </w:rPr>
      </w:pPr>
    </w:p>
    <w:p w14:paraId="3C85FB20" w14:textId="7AFFC6F9" w:rsidR="00252F96" w:rsidRPr="00B50F54" w:rsidRDefault="00252F96" w:rsidP="00252F96">
      <w:pPr>
        <w:rPr>
          <w:rFonts w:ascii="Times New Roman" w:hAnsi="Times New Roman" w:cs="Times New Roman"/>
          <w:sz w:val="24"/>
          <w:szCs w:val="24"/>
        </w:rPr>
      </w:pPr>
    </w:p>
    <w:p w14:paraId="4181422E" w14:textId="16D4C524" w:rsidR="00252F96" w:rsidRPr="00B50F54" w:rsidRDefault="00252F96" w:rsidP="00252F96">
      <w:pPr>
        <w:rPr>
          <w:rFonts w:ascii="Times New Roman" w:hAnsi="Times New Roman" w:cs="Times New Roman"/>
          <w:sz w:val="24"/>
          <w:szCs w:val="24"/>
        </w:rPr>
      </w:pPr>
    </w:p>
    <w:p w14:paraId="7B9BB52A" w14:textId="1F820A37" w:rsidR="00252F96" w:rsidRPr="00B50F54" w:rsidRDefault="00252F96" w:rsidP="00252F96">
      <w:pPr>
        <w:rPr>
          <w:rFonts w:ascii="Times New Roman" w:hAnsi="Times New Roman" w:cs="Times New Roman"/>
          <w:sz w:val="24"/>
          <w:szCs w:val="24"/>
        </w:rPr>
      </w:pPr>
    </w:p>
    <w:p w14:paraId="16203590" w14:textId="77777777" w:rsidR="0075170D" w:rsidRPr="00B50F54" w:rsidRDefault="0075170D" w:rsidP="00252F96">
      <w:pPr>
        <w:rPr>
          <w:rFonts w:ascii="Times New Roman" w:hAnsi="Times New Roman" w:cs="Times New Roman"/>
          <w:sz w:val="24"/>
          <w:szCs w:val="24"/>
        </w:rPr>
      </w:pPr>
    </w:p>
    <w:p w14:paraId="304004BB" w14:textId="30D4F1C4" w:rsidR="00743E95" w:rsidRPr="00B50F54" w:rsidRDefault="00743E95" w:rsidP="00743E95">
      <w:pPr>
        <w:pStyle w:val="Heading3"/>
        <w:rPr>
          <w:rFonts w:ascii="Times New Roman" w:hAnsi="Times New Roman" w:cs="Times New Roman"/>
        </w:rPr>
      </w:pPr>
      <w:r w:rsidRPr="00B50F54">
        <w:rPr>
          <w:rFonts w:ascii="Times New Roman" w:hAnsi="Times New Roman" w:cs="Times New Roman"/>
        </w:rPr>
        <w:lastRenderedPageBreak/>
        <w:t>Future Features</w:t>
      </w:r>
    </w:p>
    <w:p w14:paraId="744BC298" w14:textId="2E657B5B" w:rsidR="00743E95" w:rsidRPr="00B50F54" w:rsidRDefault="00743E95" w:rsidP="00743E95">
      <w:pPr>
        <w:rPr>
          <w:rFonts w:ascii="Times New Roman" w:hAnsi="Times New Roman" w:cs="Times New Roman"/>
          <w:sz w:val="24"/>
          <w:szCs w:val="24"/>
        </w:rPr>
      </w:pPr>
      <w:r w:rsidRPr="00B50F54">
        <w:rPr>
          <w:rFonts w:ascii="Times New Roman" w:hAnsi="Times New Roman" w:cs="Times New Roman"/>
          <w:sz w:val="24"/>
          <w:szCs w:val="24"/>
        </w:rPr>
        <w:t>This section focuses on possible additions for future versions that aren’t necessary to the</w:t>
      </w:r>
      <w:r w:rsidR="00A504A4">
        <w:rPr>
          <w:rFonts w:ascii="Times New Roman" w:hAnsi="Times New Roman" w:cs="Times New Roman"/>
          <w:sz w:val="24"/>
          <w:szCs w:val="24"/>
        </w:rPr>
        <w:t xml:space="preserve"> MVP.</w:t>
      </w:r>
    </w:p>
    <w:p w14:paraId="7983EF90" w14:textId="383268E7"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 xml:space="preserve">The system could implement a filter by location feature to account for </w:t>
      </w:r>
      <w:r w:rsidR="00D30940">
        <w:rPr>
          <w:rFonts w:ascii="Times New Roman" w:hAnsi="Times New Roman" w:cs="Times New Roman"/>
          <w:sz w:val="24"/>
          <w:szCs w:val="24"/>
        </w:rPr>
        <w:t xml:space="preserve">the </w:t>
      </w:r>
      <w:r w:rsidRPr="00B50F54">
        <w:rPr>
          <w:rFonts w:ascii="Times New Roman" w:hAnsi="Times New Roman" w:cs="Times New Roman"/>
          <w:sz w:val="24"/>
          <w:szCs w:val="24"/>
        </w:rPr>
        <w:t>distance between workers and customers.</w:t>
      </w:r>
    </w:p>
    <w:p w14:paraId="68779111" w14:textId="4FDB49FE" w:rsidR="000A04F1" w:rsidRPr="00B50F54" w:rsidRDefault="00A504A4" w:rsidP="006E211B">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W</w:t>
      </w:r>
      <w:r w:rsidR="000A04F1" w:rsidRPr="00B50F54">
        <w:rPr>
          <w:rFonts w:ascii="Times New Roman" w:hAnsi="Times New Roman" w:cs="Times New Roman"/>
          <w:sz w:val="24"/>
          <w:szCs w:val="24"/>
        </w:rPr>
        <w:t>orkers would have the option to set maximum distances.</w:t>
      </w:r>
    </w:p>
    <w:p w14:paraId="6E535D80" w14:textId="289F23DD"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a preference system where customers could add ‘favorite’ workers to give p</w:t>
      </w:r>
      <w:r w:rsidR="00A504A4">
        <w:rPr>
          <w:rFonts w:ascii="Times New Roman" w:hAnsi="Times New Roman" w:cs="Times New Roman"/>
          <w:sz w:val="24"/>
          <w:szCs w:val="24"/>
        </w:rPr>
        <w:t xml:space="preserve">riority </w:t>
      </w:r>
      <w:r w:rsidRPr="00B50F54">
        <w:rPr>
          <w:rFonts w:ascii="Times New Roman" w:hAnsi="Times New Roman" w:cs="Times New Roman"/>
          <w:sz w:val="24"/>
          <w:szCs w:val="24"/>
        </w:rPr>
        <w:t>to for their job offers.</w:t>
      </w:r>
    </w:p>
    <w:p w14:paraId="0BA5A345" w14:textId="052EFC73"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the ability for a customer to set up a recurring job offer.</w:t>
      </w:r>
    </w:p>
    <w:p w14:paraId="5CD8E2E6" w14:textId="4A6CA367"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An alert system via email/SMS/Push could be implemented to let users know when jobs are available and accepted.</w:t>
      </w:r>
    </w:p>
    <w:p w14:paraId="44C580A2" w14:textId="620B4944"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database could track the history of jobs and a report could be displayed back to users.</w:t>
      </w:r>
    </w:p>
    <w:p w14:paraId="6606B022" w14:textId="54B0404A"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a tip system to adjust wages.</w:t>
      </w:r>
    </w:p>
    <w:p w14:paraId="09300723" w14:textId="77777777" w:rsidR="000A04F1" w:rsidRPr="00B50F54" w:rsidRDefault="000A04F1" w:rsidP="000A04F1">
      <w:pPr>
        <w:rPr>
          <w:rFonts w:ascii="Times New Roman" w:hAnsi="Times New Roman" w:cs="Times New Roman"/>
          <w:sz w:val="24"/>
          <w:szCs w:val="24"/>
        </w:rPr>
      </w:pPr>
    </w:p>
    <w:p w14:paraId="0C17BA97" w14:textId="1480B50B" w:rsidR="00FF3194" w:rsidRPr="00B50F54" w:rsidRDefault="00FF3194" w:rsidP="00743E95">
      <w:pPr>
        <w:rPr>
          <w:rFonts w:ascii="Times New Roman" w:hAnsi="Times New Roman" w:cs="Times New Roman"/>
          <w:sz w:val="24"/>
          <w:szCs w:val="24"/>
        </w:rPr>
      </w:pPr>
    </w:p>
    <w:p w14:paraId="28AE2676" w14:textId="3C0650F0" w:rsidR="00252F96" w:rsidRPr="00B50F54" w:rsidRDefault="00252F96" w:rsidP="00743E95">
      <w:pPr>
        <w:rPr>
          <w:rFonts w:ascii="Times New Roman" w:hAnsi="Times New Roman" w:cs="Times New Roman"/>
          <w:sz w:val="24"/>
          <w:szCs w:val="24"/>
        </w:rPr>
      </w:pPr>
    </w:p>
    <w:p w14:paraId="595BD962" w14:textId="33AF6868" w:rsidR="00252F96" w:rsidRPr="00B50F54" w:rsidRDefault="00252F96" w:rsidP="00743E95">
      <w:pPr>
        <w:rPr>
          <w:rFonts w:ascii="Times New Roman" w:hAnsi="Times New Roman" w:cs="Times New Roman"/>
          <w:sz w:val="24"/>
          <w:szCs w:val="24"/>
        </w:rPr>
      </w:pPr>
    </w:p>
    <w:p w14:paraId="6B453585" w14:textId="5923240E" w:rsidR="00252F96" w:rsidRPr="00B50F54" w:rsidRDefault="00252F96" w:rsidP="00743E95">
      <w:pPr>
        <w:rPr>
          <w:rFonts w:ascii="Times New Roman" w:hAnsi="Times New Roman" w:cs="Times New Roman"/>
          <w:sz w:val="24"/>
          <w:szCs w:val="24"/>
        </w:rPr>
      </w:pPr>
    </w:p>
    <w:p w14:paraId="342B06ED" w14:textId="71B583C4" w:rsidR="00252F96" w:rsidRPr="00B50F54" w:rsidRDefault="00252F96" w:rsidP="00743E95">
      <w:pPr>
        <w:rPr>
          <w:rFonts w:ascii="Times New Roman" w:hAnsi="Times New Roman" w:cs="Times New Roman"/>
          <w:sz w:val="24"/>
          <w:szCs w:val="24"/>
        </w:rPr>
      </w:pPr>
    </w:p>
    <w:p w14:paraId="5B8CF5F4" w14:textId="49C4864E" w:rsidR="00252F96" w:rsidRPr="00B50F54" w:rsidRDefault="00252F96" w:rsidP="00743E95">
      <w:pPr>
        <w:rPr>
          <w:rFonts w:ascii="Times New Roman" w:hAnsi="Times New Roman" w:cs="Times New Roman"/>
          <w:sz w:val="24"/>
          <w:szCs w:val="24"/>
        </w:rPr>
      </w:pPr>
    </w:p>
    <w:p w14:paraId="1361310F" w14:textId="12A3D44F" w:rsidR="00252F96" w:rsidRPr="00B50F54" w:rsidRDefault="00252F96" w:rsidP="00743E95">
      <w:pPr>
        <w:rPr>
          <w:rFonts w:ascii="Times New Roman" w:hAnsi="Times New Roman" w:cs="Times New Roman"/>
          <w:sz w:val="24"/>
          <w:szCs w:val="24"/>
        </w:rPr>
      </w:pPr>
    </w:p>
    <w:p w14:paraId="32149598" w14:textId="5ABBB937" w:rsidR="00252F96" w:rsidRPr="00B50F54" w:rsidRDefault="00252F96" w:rsidP="00743E95">
      <w:pPr>
        <w:rPr>
          <w:rFonts w:ascii="Times New Roman" w:hAnsi="Times New Roman" w:cs="Times New Roman"/>
          <w:sz w:val="24"/>
          <w:szCs w:val="24"/>
        </w:rPr>
      </w:pPr>
    </w:p>
    <w:p w14:paraId="6EBD5A61" w14:textId="71412E8D" w:rsidR="00252F96" w:rsidRPr="00B50F54" w:rsidRDefault="00252F96" w:rsidP="00743E95">
      <w:pPr>
        <w:rPr>
          <w:rFonts w:ascii="Times New Roman" w:hAnsi="Times New Roman" w:cs="Times New Roman"/>
          <w:sz w:val="24"/>
          <w:szCs w:val="24"/>
        </w:rPr>
      </w:pPr>
    </w:p>
    <w:p w14:paraId="6CA3C60A" w14:textId="61F16059" w:rsidR="00252F96" w:rsidRPr="00B50F54" w:rsidRDefault="00252F96" w:rsidP="00743E95">
      <w:pPr>
        <w:rPr>
          <w:rFonts w:ascii="Times New Roman" w:hAnsi="Times New Roman" w:cs="Times New Roman"/>
          <w:sz w:val="24"/>
          <w:szCs w:val="24"/>
        </w:rPr>
      </w:pPr>
    </w:p>
    <w:p w14:paraId="040A13C6" w14:textId="11A53374" w:rsidR="00252F96" w:rsidRPr="00B50F54" w:rsidRDefault="00252F96" w:rsidP="00743E95">
      <w:pPr>
        <w:rPr>
          <w:rFonts w:ascii="Times New Roman" w:hAnsi="Times New Roman" w:cs="Times New Roman"/>
          <w:sz w:val="24"/>
          <w:szCs w:val="24"/>
        </w:rPr>
      </w:pPr>
    </w:p>
    <w:p w14:paraId="09B3962D" w14:textId="4994F631" w:rsidR="00252F96" w:rsidRPr="00B50F54" w:rsidRDefault="00252F96" w:rsidP="00743E95">
      <w:pPr>
        <w:rPr>
          <w:rFonts w:ascii="Times New Roman" w:hAnsi="Times New Roman" w:cs="Times New Roman"/>
          <w:sz w:val="24"/>
          <w:szCs w:val="24"/>
        </w:rPr>
      </w:pPr>
    </w:p>
    <w:p w14:paraId="72B59854" w14:textId="3BA1C940" w:rsidR="00252F96" w:rsidRPr="00B50F54" w:rsidRDefault="00252F96" w:rsidP="00743E95">
      <w:pPr>
        <w:rPr>
          <w:rFonts w:ascii="Times New Roman" w:hAnsi="Times New Roman" w:cs="Times New Roman"/>
          <w:sz w:val="24"/>
          <w:szCs w:val="24"/>
        </w:rPr>
      </w:pPr>
    </w:p>
    <w:p w14:paraId="48B2641B" w14:textId="7EB74110" w:rsidR="00252F96" w:rsidRPr="00B50F54" w:rsidRDefault="00252F96" w:rsidP="00743E95">
      <w:pPr>
        <w:rPr>
          <w:rFonts w:ascii="Times New Roman" w:hAnsi="Times New Roman" w:cs="Times New Roman"/>
          <w:sz w:val="24"/>
          <w:szCs w:val="24"/>
        </w:rPr>
      </w:pPr>
    </w:p>
    <w:p w14:paraId="5747FA2C" w14:textId="7F555175" w:rsidR="00252F96" w:rsidRPr="00B50F54" w:rsidRDefault="00252F96" w:rsidP="00743E95">
      <w:pPr>
        <w:rPr>
          <w:rFonts w:ascii="Times New Roman" w:hAnsi="Times New Roman" w:cs="Times New Roman"/>
          <w:sz w:val="24"/>
          <w:szCs w:val="24"/>
        </w:rPr>
      </w:pPr>
    </w:p>
    <w:p w14:paraId="02384452" w14:textId="43A1B3F6" w:rsidR="00252F96" w:rsidRPr="00B50F54" w:rsidRDefault="00252F96" w:rsidP="00743E95">
      <w:pPr>
        <w:rPr>
          <w:rFonts w:ascii="Times New Roman" w:hAnsi="Times New Roman" w:cs="Times New Roman"/>
          <w:sz w:val="24"/>
          <w:szCs w:val="24"/>
        </w:rPr>
      </w:pPr>
    </w:p>
    <w:p w14:paraId="2D81CAB9" w14:textId="0DB7E78C" w:rsidR="00252F96" w:rsidRDefault="00252F96" w:rsidP="00743E95">
      <w:pPr>
        <w:rPr>
          <w:rFonts w:ascii="Times New Roman" w:hAnsi="Times New Roman" w:cs="Times New Roman"/>
          <w:sz w:val="24"/>
          <w:szCs w:val="24"/>
        </w:rPr>
      </w:pPr>
    </w:p>
    <w:p w14:paraId="633AB069" w14:textId="77777777" w:rsidR="0075170D" w:rsidRPr="00B50F54" w:rsidRDefault="0075170D" w:rsidP="00743E95">
      <w:pPr>
        <w:rPr>
          <w:rFonts w:ascii="Times New Roman" w:hAnsi="Times New Roman" w:cs="Times New Roman"/>
          <w:sz w:val="24"/>
          <w:szCs w:val="24"/>
        </w:rPr>
      </w:pPr>
    </w:p>
    <w:p w14:paraId="7D6B8748" w14:textId="0BC09420" w:rsidR="00FF3194" w:rsidRPr="00B50F54" w:rsidRDefault="00FF3194" w:rsidP="00FF3194">
      <w:pPr>
        <w:pStyle w:val="Heading3"/>
        <w:rPr>
          <w:rFonts w:ascii="Times New Roman" w:hAnsi="Times New Roman" w:cs="Times New Roman"/>
        </w:rPr>
      </w:pPr>
      <w:r w:rsidRPr="00B50F54">
        <w:rPr>
          <w:rFonts w:ascii="Times New Roman" w:hAnsi="Times New Roman" w:cs="Times New Roman"/>
          <w:i/>
          <w:iCs/>
        </w:rPr>
        <w:lastRenderedPageBreak/>
        <w:t>Glossary</w:t>
      </w:r>
    </w:p>
    <w:p w14:paraId="75FF36F6" w14:textId="26D86540" w:rsidR="00FF3194" w:rsidRPr="00B50F54" w:rsidRDefault="00FF3194" w:rsidP="00FF3194">
      <w:pPr>
        <w:rPr>
          <w:rFonts w:ascii="Times New Roman" w:hAnsi="Times New Roman" w:cs="Times New Roman"/>
          <w:sz w:val="24"/>
          <w:szCs w:val="24"/>
        </w:rPr>
      </w:pPr>
      <w:r w:rsidRPr="00B50F54">
        <w:rPr>
          <w:rFonts w:ascii="Times New Roman" w:hAnsi="Times New Roman" w:cs="Times New Roman"/>
          <w:sz w:val="24"/>
          <w:szCs w:val="24"/>
        </w:rPr>
        <w:t>This section defines a list of terms relevant to the project.</w:t>
      </w:r>
    </w:p>
    <w:p w14:paraId="4C4D4F49" w14:textId="01ABF4CD"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Own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user with elevated privileges that profits from connections and can manage job types, refunds, and user conflicts</w:t>
      </w:r>
    </w:p>
    <w:p w14:paraId="4445CE78" w14:textId="3CDB0FA6"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Work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user that is looking to complete job offers for compensation</w:t>
      </w:r>
    </w:p>
    <w:p w14:paraId="19EDC2B0" w14:textId="3AF42F78" w:rsidR="00FF3194" w:rsidRPr="00A504A4" w:rsidRDefault="00FF3194" w:rsidP="00FF3194">
      <w:pPr>
        <w:rPr>
          <w:rFonts w:ascii="Times New Roman" w:hAnsi="Times New Roman" w:cs="Times New Roman"/>
          <w:sz w:val="24"/>
          <w:szCs w:val="24"/>
        </w:rPr>
      </w:pPr>
      <w:r w:rsidRPr="00B50F54">
        <w:rPr>
          <w:rFonts w:ascii="Times New Roman" w:hAnsi="Times New Roman" w:cs="Times New Roman"/>
          <w:i/>
          <w:iCs/>
          <w:sz w:val="24"/>
          <w:szCs w:val="24"/>
        </w:rPr>
        <w:t>Custom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user that is looking to provide compensation for a job offer</w:t>
      </w:r>
    </w:p>
    <w:p w14:paraId="7FA3E473" w14:textId="44CDE91B"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Job</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specific task related to yard work managed by the owner and specified by the customer for a worker to complete</w:t>
      </w:r>
    </w:p>
    <w:p w14:paraId="62D4D0C7" w14:textId="2A749AD5" w:rsidR="00FF3194" w:rsidRPr="00A504A4" w:rsidRDefault="00FF3194" w:rsidP="00FF3194">
      <w:pPr>
        <w:rPr>
          <w:rFonts w:ascii="Times New Roman" w:hAnsi="Times New Roman" w:cs="Times New Roman"/>
          <w:sz w:val="24"/>
          <w:szCs w:val="24"/>
        </w:rPr>
      </w:pPr>
      <w:r w:rsidRPr="00B50F54">
        <w:rPr>
          <w:rFonts w:ascii="Times New Roman" w:hAnsi="Times New Roman" w:cs="Times New Roman"/>
          <w:i/>
          <w:iCs/>
          <w:sz w:val="24"/>
          <w:szCs w:val="24"/>
        </w:rPr>
        <w:t>System</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the software application this project aims to create; the product being built</w:t>
      </w:r>
    </w:p>
    <w:p w14:paraId="0938B162" w14:textId="5664B80B"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Us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n owner, customer, or worker with specific access according to the user type</w:t>
      </w:r>
    </w:p>
    <w:p w14:paraId="6D1C5A7C" w14:textId="70F54F97" w:rsidR="006B5BD1" w:rsidRPr="00B50F54" w:rsidRDefault="006B5BD1" w:rsidP="00FF3194">
      <w:pPr>
        <w:rPr>
          <w:rFonts w:ascii="Times New Roman" w:hAnsi="Times New Roman" w:cs="Times New Roman"/>
          <w:i/>
          <w:iCs/>
          <w:sz w:val="24"/>
          <w:szCs w:val="24"/>
        </w:rPr>
      </w:pPr>
      <w:r w:rsidRPr="00B50F54">
        <w:rPr>
          <w:rFonts w:ascii="Times New Roman" w:hAnsi="Times New Roman" w:cs="Times New Roman"/>
          <w:i/>
          <w:iCs/>
          <w:sz w:val="24"/>
          <w:szCs w:val="24"/>
        </w:rPr>
        <w:t>Database</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 xml:space="preserve">storage for system data to be stored (e.g., user </w:t>
      </w:r>
      <w:r w:rsidR="00A504A4" w:rsidRPr="00A504A4">
        <w:rPr>
          <w:rFonts w:ascii="Times New Roman" w:hAnsi="Times New Roman" w:cs="Times New Roman"/>
          <w:sz w:val="24"/>
          <w:szCs w:val="24"/>
        </w:rPr>
        <w:t xml:space="preserve">and job </w:t>
      </w:r>
      <w:r w:rsidR="008F2AB2" w:rsidRPr="00A504A4">
        <w:rPr>
          <w:rFonts w:ascii="Times New Roman" w:hAnsi="Times New Roman" w:cs="Times New Roman"/>
          <w:sz w:val="24"/>
          <w:szCs w:val="24"/>
        </w:rPr>
        <w:t>details)</w:t>
      </w:r>
    </w:p>
    <w:p w14:paraId="47BCE7FD" w14:textId="77777777" w:rsidR="00743E95" w:rsidRPr="00B50F54" w:rsidRDefault="00743E95" w:rsidP="00743E95">
      <w:pPr>
        <w:rPr>
          <w:rFonts w:ascii="Times New Roman" w:hAnsi="Times New Roman" w:cs="Times New Roman"/>
          <w:sz w:val="24"/>
          <w:szCs w:val="24"/>
        </w:rPr>
      </w:pPr>
    </w:p>
    <w:sectPr w:rsidR="00743E95" w:rsidRPr="00B50F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42939"/>
    <w:multiLevelType w:val="hybridMultilevel"/>
    <w:tmpl w:val="51AC8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8838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F274F37"/>
    <w:multiLevelType w:val="hybridMultilevel"/>
    <w:tmpl w:val="6FDCE6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964A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8936A3"/>
    <w:multiLevelType w:val="hybridMultilevel"/>
    <w:tmpl w:val="A5322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7B26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9800F22"/>
    <w:multiLevelType w:val="hybridMultilevel"/>
    <w:tmpl w:val="11A2D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EF5C22"/>
    <w:multiLevelType w:val="hybridMultilevel"/>
    <w:tmpl w:val="86BC4B42"/>
    <w:lvl w:ilvl="0" w:tplc="3DBCC68A">
      <w:start w:val="1"/>
      <w:numFmt w:val="decimal"/>
      <w:lvlText w:val="%1.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4"/>
  </w:num>
  <w:num w:numId="5">
    <w:abstractNumId w:val="7"/>
  </w:num>
  <w:num w:numId="6">
    <w:abstractNumId w:val="1"/>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DA0NTEzMDAwNrFU0lEKTi0uzszPAykwqQUA5X0ZLSwAAAA="/>
  </w:docVars>
  <w:rsids>
    <w:rsidRoot w:val="00210A0B"/>
    <w:rsid w:val="00076AA3"/>
    <w:rsid w:val="000A04F1"/>
    <w:rsid w:val="000E00D0"/>
    <w:rsid w:val="001439B1"/>
    <w:rsid w:val="0015411E"/>
    <w:rsid w:val="00210A0B"/>
    <w:rsid w:val="002349C4"/>
    <w:rsid w:val="00252F96"/>
    <w:rsid w:val="002A0C58"/>
    <w:rsid w:val="002D2EDB"/>
    <w:rsid w:val="00305E79"/>
    <w:rsid w:val="0032384F"/>
    <w:rsid w:val="00353329"/>
    <w:rsid w:val="003723ED"/>
    <w:rsid w:val="00450971"/>
    <w:rsid w:val="004F63FB"/>
    <w:rsid w:val="00646705"/>
    <w:rsid w:val="006B5BD1"/>
    <w:rsid w:val="006C4F48"/>
    <w:rsid w:val="006C5AA6"/>
    <w:rsid w:val="006E211B"/>
    <w:rsid w:val="006F2535"/>
    <w:rsid w:val="006F27B1"/>
    <w:rsid w:val="00743E95"/>
    <w:rsid w:val="0075170D"/>
    <w:rsid w:val="0082253D"/>
    <w:rsid w:val="00892C48"/>
    <w:rsid w:val="008B57E4"/>
    <w:rsid w:val="008F2AB2"/>
    <w:rsid w:val="009574C7"/>
    <w:rsid w:val="00A504A4"/>
    <w:rsid w:val="00A768A6"/>
    <w:rsid w:val="00AA63E4"/>
    <w:rsid w:val="00B50F54"/>
    <w:rsid w:val="00BA70BC"/>
    <w:rsid w:val="00D30940"/>
    <w:rsid w:val="00D5694B"/>
    <w:rsid w:val="00D66532"/>
    <w:rsid w:val="00DE033F"/>
    <w:rsid w:val="00EC3C85"/>
    <w:rsid w:val="00EC6C57"/>
    <w:rsid w:val="00FC4D9E"/>
    <w:rsid w:val="00FF3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AA65C"/>
  <w15:chartTrackingRefBased/>
  <w15:docId w15:val="{90E64A00-7E2D-4FA1-85A8-9D153CECE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0A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0A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0A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210A0B"/>
    <w:rPr>
      <w:b/>
      <w:bCs/>
      <w:smallCaps/>
      <w:color w:val="4472C4" w:themeColor="accent1"/>
      <w:spacing w:val="5"/>
    </w:rPr>
  </w:style>
  <w:style w:type="character" w:customStyle="1" w:styleId="Heading1Char">
    <w:name w:val="Heading 1 Char"/>
    <w:basedOn w:val="DefaultParagraphFont"/>
    <w:link w:val="Heading1"/>
    <w:uiPriority w:val="9"/>
    <w:rsid w:val="00210A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10A0B"/>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10A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A0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210A0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8B5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C8D6C-57E3-4D76-B381-366FAC93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2</TotalTime>
  <Pages>8</Pages>
  <Words>1391</Words>
  <Characters>793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y Dennis</dc:creator>
  <cp:keywords/>
  <dc:description/>
  <cp:lastModifiedBy>Hailey Dennis</cp:lastModifiedBy>
  <cp:revision>16</cp:revision>
  <cp:lastPrinted>2022-01-26T18:14:00Z</cp:lastPrinted>
  <dcterms:created xsi:type="dcterms:W3CDTF">2022-01-21T00:22:00Z</dcterms:created>
  <dcterms:modified xsi:type="dcterms:W3CDTF">2022-01-26T18:15:00Z</dcterms:modified>
</cp:coreProperties>
</file>